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3629CFD0" w:rsidR="00A85A4C" w:rsidRDefault="00456E61" w:rsidP="0001014F">
      <w:pPr>
        <w:suppressLineNumbers/>
        <w:spacing w:before="90" w:after="0"/>
        <w:jc w:val="center"/>
        <w:rPr>
          <w:b/>
          <w:sz w:val="28"/>
        </w:rPr>
      </w:pPr>
      <w:bookmarkStart w:id="0" w:name="_Toc443917671"/>
      <w:bookmarkStart w:id="1" w:name="_Hlk523929529"/>
      <w:r>
        <w:rPr>
          <w:b/>
          <w:sz w:val="28"/>
        </w:rPr>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00D14F7E" w:rsidR="00AE5B08" w:rsidRPr="00AE5B08" w:rsidRDefault="00EA61A9" w:rsidP="00AE5B08">
      <w:pPr>
        <w:widowControl/>
        <w:suppressLineNumbers/>
        <w:jc w:val="center"/>
        <w:rPr>
          <w:b/>
          <w:sz w:val="28"/>
        </w:rPr>
      </w:pPr>
      <w:r>
        <w:rPr>
          <w:b/>
          <w:sz w:val="28"/>
        </w:rPr>
        <w:t>202</w:t>
      </w:r>
      <w:r w:rsidR="00A87265">
        <w:rPr>
          <w:b/>
          <w:sz w:val="28"/>
        </w:rPr>
        <w:t>3</w:t>
      </w:r>
      <w:r w:rsidR="0045043F" w:rsidRPr="00AE5B08">
        <w:rPr>
          <w:b/>
          <w:sz w:val="28"/>
        </w:rPr>
        <w:t xml:space="preserve"> </w:t>
      </w:r>
      <w:r w:rsidR="00456E61">
        <w:rPr>
          <w:b/>
          <w:sz w:val="28"/>
        </w:rPr>
        <w:t xml:space="preserve">Annual Meeting </w:t>
      </w:r>
      <w:r w:rsidR="0024621A">
        <w:rPr>
          <w:b/>
          <w:sz w:val="28"/>
        </w:rPr>
        <w:t>Final Report</w:t>
      </w:r>
    </w:p>
    <w:p w14:paraId="25D1EE3C" w14:textId="6B48A3D3" w:rsidR="00FA5F5D" w:rsidRPr="00466DB5" w:rsidRDefault="00595D50" w:rsidP="00FA5F5D">
      <w:pPr>
        <w:widowControl/>
        <w:suppressLineNumbers/>
        <w:spacing w:after="0"/>
        <w:jc w:val="center"/>
        <w:rPr>
          <w:rFonts w:eastAsia="Times New Roman"/>
          <w:szCs w:val="24"/>
        </w:rPr>
      </w:pPr>
      <w:r>
        <w:rPr>
          <w:rFonts w:eastAsia="Times New Roman"/>
          <w:szCs w:val="24"/>
        </w:rPr>
        <w:t>Mr.</w:t>
      </w:r>
      <w:r w:rsidR="004F4F09">
        <w:rPr>
          <w:rFonts w:eastAsia="Times New Roman"/>
          <w:szCs w:val="24"/>
        </w:rPr>
        <w:t xml:space="preserve"> Ethan </w:t>
      </w:r>
      <w:proofErr w:type="spellStart"/>
      <w:r w:rsidR="004F4F09">
        <w:rPr>
          <w:rFonts w:eastAsia="Times New Roman"/>
          <w:szCs w:val="24"/>
        </w:rPr>
        <w:t>Borgen</w:t>
      </w:r>
      <w:proofErr w:type="spellEnd"/>
      <w:r w:rsidR="00FA5F5D" w:rsidRPr="00466DB5">
        <w:rPr>
          <w:rFonts w:eastAsia="Times New Roman"/>
          <w:szCs w:val="24"/>
        </w:rPr>
        <w:t>, Committee Chair</w:t>
      </w:r>
      <w:r w:rsidR="004F4F09">
        <w:rPr>
          <w:rFonts w:eastAsia="Times New Roman"/>
          <w:szCs w:val="24"/>
        </w:rPr>
        <w:t xml:space="preserve">-NCWM Representative </w:t>
      </w:r>
    </w:p>
    <w:p w14:paraId="01AD2BB3" w14:textId="124D45D2" w:rsidR="00FA5F5D" w:rsidRPr="00466DB5" w:rsidRDefault="004F4F09"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w:t>
      </w:r>
      <w:proofErr w:type="gramStart"/>
      <w:r>
        <w:t>National</w:t>
      </w:r>
      <w:proofErr w:type="gramEnd"/>
      <w:r>
        <w:t xml:space="preserve">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29A6F2B5"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6145FF">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6145FF">
          <w:rPr>
            <w:webHidden/>
          </w:rPr>
          <w:t>471</w:t>
        </w:r>
        <w:r w:rsidR="00EB6958">
          <w:rPr>
            <w:webHidden/>
          </w:rPr>
          <w:fldChar w:fldCharType="end"/>
        </w:r>
      </w:hyperlink>
    </w:p>
    <w:p w14:paraId="095FEF07" w14:textId="26CAC35C" w:rsidR="00EB6958" w:rsidRDefault="006145FF">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Pr>
            <w:noProof/>
            <w:webHidden/>
          </w:rPr>
          <w:t>471</w:t>
        </w:r>
        <w:r w:rsidR="00EB6958">
          <w:rPr>
            <w:noProof/>
            <w:webHidden/>
          </w:rPr>
          <w:fldChar w:fldCharType="end"/>
        </w:r>
      </w:hyperlink>
    </w:p>
    <w:p w14:paraId="40619BB6" w14:textId="6E028704" w:rsidR="00EB6958" w:rsidRDefault="006145FF">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Pr>
            <w:noProof/>
            <w:webHidden/>
          </w:rPr>
          <w:t>477</w:t>
        </w:r>
        <w:r w:rsidR="00EB6958">
          <w:rPr>
            <w:noProof/>
            <w:webHidden/>
          </w:rPr>
          <w:fldChar w:fldCharType="end"/>
        </w:r>
      </w:hyperlink>
    </w:p>
    <w:p w14:paraId="7B9F697C" w14:textId="553707F6" w:rsidR="00EB6958" w:rsidRDefault="006145FF">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Pr>
            <w:noProof/>
            <w:webHidden/>
          </w:rPr>
          <w:t>482</w:t>
        </w:r>
        <w:r w:rsidR="00EB6958">
          <w:rPr>
            <w:noProof/>
            <w:webHidden/>
          </w:rPr>
          <w:fldChar w:fldCharType="end"/>
        </w:r>
      </w:hyperlink>
    </w:p>
    <w:p w14:paraId="3AA45A4B" w14:textId="1C33A418" w:rsidR="00EB6958" w:rsidRDefault="006145FF">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Pr>
            <w:noProof/>
            <w:webHidden/>
          </w:rPr>
          <w:t>483</w:t>
        </w:r>
        <w:r w:rsidR="00EB6958">
          <w:rPr>
            <w:noProof/>
            <w:webHidden/>
          </w:rPr>
          <w:fldChar w:fldCharType="end"/>
        </w:r>
      </w:hyperlink>
    </w:p>
    <w:p w14:paraId="4E28CF74" w14:textId="3961D6D4" w:rsidR="00EB6958" w:rsidRDefault="006145FF">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Pr>
            <w:webHidden/>
          </w:rPr>
          <w:t>486</w:t>
        </w:r>
        <w:r w:rsidR="00EB6958">
          <w:rPr>
            <w:webHidden/>
          </w:rPr>
          <w:fldChar w:fldCharType="end"/>
        </w:r>
      </w:hyperlink>
    </w:p>
    <w:p w14:paraId="0EAB77AD" w14:textId="0B0436C2" w:rsidR="00EB6958" w:rsidRDefault="006145FF">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Pr>
            <w:noProof/>
            <w:webHidden/>
          </w:rPr>
          <w:t>486</w:t>
        </w:r>
        <w:r w:rsidR="00EB6958">
          <w:rPr>
            <w:noProof/>
            <w:webHidden/>
          </w:rPr>
          <w:fldChar w:fldCharType="end"/>
        </w:r>
      </w:hyperlink>
    </w:p>
    <w:p w14:paraId="631AD5DA" w14:textId="3DDB0B46" w:rsidR="00EB6958" w:rsidRDefault="006145FF">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Pr>
            <w:noProof/>
            <w:webHidden/>
          </w:rPr>
          <w:t>488</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 xml:space="preserve">Proctoring was initiated as a first step towards accreditation of the certification program.  Each organization is required to register the proctors they </w:t>
      </w:r>
      <w:proofErr w:type="gramStart"/>
      <w:r w:rsidRPr="00610347">
        <w:t>intended</w:t>
      </w:r>
      <w:proofErr w:type="gramEnd"/>
      <w:r w:rsidRPr="00610347">
        <w:t xml:space="preserve">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5326C0B1" w14:textId="4434F4A2" w:rsidR="00A9283D" w:rsidRDefault="008E3EAE" w:rsidP="00164C3A">
      <w:r>
        <w:lastRenderedPageBreak/>
        <w:t xml:space="preserve">The table below shows the number of </w:t>
      </w:r>
      <w:proofErr w:type="gramStart"/>
      <w:r>
        <w:t>virtua</w:t>
      </w:r>
      <w:r w:rsidR="002564FB">
        <w:t>l</w:t>
      </w:r>
      <w:proofErr w:type="gramEnd"/>
      <w:r w:rsidR="002564FB">
        <w:t xml:space="preserve"> and in-person proctored tests completed in FY 2</w:t>
      </w:r>
      <w:r w:rsidR="002B5F2E">
        <w:t>1</w:t>
      </w:r>
      <w:r w:rsidR="002564FB">
        <w:t>-2</w:t>
      </w:r>
      <w:r w:rsidR="002B5F2E">
        <w:t>2</w:t>
      </w:r>
      <w:r w:rsidR="002564FB">
        <w:t>.</w:t>
      </w: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tbl>
    <w:bookmarkEnd w:id="6"/>
    <w:p w14:paraId="16CC04B9" w14:textId="77777777" w:rsidR="007D1D3A" w:rsidRPr="00416451" w:rsidRDefault="007D1D3A" w:rsidP="00164C3A">
      <w:pPr>
        <w:keepNext/>
        <w:keepLines/>
        <w:widowControl/>
        <w:spacing w:before="240"/>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tbl>
    <w:bookmarkEnd w:id="7"/>
    <w:p w14:paraId="72A1A71B" w14:textId="167E5F7A" w:rsidR="00D04FAB" w:rsidRDefault="00D04FAB" w:rsidP="00164C3A">
      <w:pPr>
        <w:spacing w:before="240"/>
      </w:pPr>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lastRenderedPageBreak/>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w:t>
      </w:r>
      <w:proofErr w:type="gramStart"/>
      <w:r w:rsidR="009D677C" w:rsidRPr="00774283">
        <w:t>nationwide</w:t>
      </w:r>
      <w:proofErr w:type="gramEnd"/>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4E5E5C7D" w14:textId="021C1E05" w:rsidR="003B5BE5" w:rsidRDefault="003B5BE5" w:rsidP="00164C3A">
      <w:pPr>
        <w:spacing w:before="240" w:after="120"/>
        <w:rPr>
          <w:rFonts w:eastAsia="Times New Roman"/>
          <w:b/>
          <w:bCs/>
          <w:szCs w:val="24"/>
        </w:rPr>
      </w:pPr>
      <w:bookmarkStart w:id="11" w:name="_Hlk61983660"/>
      <w:bookmarkEnd w:id="9"/>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15347CAA" w14:textId="718BF3E2" w:rsidR="00DD5104" w:rsidRPr="00905742"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7652F8D" w14:textId="7D00EE8D" w:rsidR="00DD5104" w:rsidRPr="00905742" w:rsidRDefault="00DD5104" w:rsidP="00DD5104">
      <w:pPr>
        <w:keepNext/>
        <w:keepLines/>
        <w:spacing w:after="0"/>
        <w:rPr>
          <w:rFonts w:eastAsia="Times New Roman"/>
          <w:b/>
          <w:szCs w:val="24"/>
        </w:rPr>
      </w:pPr>
      <w:r w:rsidRPr="00905742">
        <w:rPr>
          <w:rFonts w:eastAsia="Times New Roman"/>
          <w:szCs w:val="24"/>
        </w:rPr>
        <w:lastRenderedPageBreak/>
        <w:t xml:space="preserve">NCWM 2022 Annual Meeting:  </w:t>
      </w:r>
      <w:r w:rsidRPr="00905742">
        <w:t xml:space="preserve">During the 2022 Annual Meeting an updated presentation was provided by </w:t>
      </w:r>
      <w:r w:rsidR="008B3F75" w:rsidRPr="00905742">
        <w:t xml:space="preserve">Mr. </w:t>
      </w:r>
      <w:r w:rsidRPr="00905742">
        <w:t>Jerry Buendel</w:t>
      </w:r>
      <w:r w:rsidR="008718AF" w:rsidRPr="00905742">
        <w:t xml:space="preserve">, </w:t>
      </w:r>
      <w:r w:rsidRPr="00905742">
        <w:t xml:space="preserve">(Exam Coordinator).  Mr. Buendel requested volunteers to write questions for two new exams and to begin a process to make </w:t>
      </w:r>
      <w:proofErr w:type="gramStart"/>
      <w:r w:rsidRPr="00905742">
        <w:t>use</w:t>
      </w:r>
      <w:proofErr w:type="gramEnd"/>
      <w:r w:rsidRPr="00905742">
        <w:t xml:space="preserve"> the NCWM certification program resources for service agent examinations. </w:t>
      </w:r>
      <w:r w:rsidR="0019263B" w:rsidRPr="00905742">
        <w:t xml:space="preserve"> </w:t>
      </w:r>
      <w:r w:rsidRPr="00905742">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sidRPr="00905742">
        <w:t xml:space="preserve"> exams furnished by the state.  </w:t>
      </w:r>
      <w:r w:rsidRPr="00905742">
        <w:t xml:space="preserve">Mrs. Ayer also wanted to know if there is a formula for the percentage of questions on identified topics throughout an exam, and how the questions are distributed in each exam.  </w:t>
      </w:r>
      <w:r w:rsidR="00D76565" w:rsidRPr="00905742">
        <w:t xml:space="preserve">Several states contacted Mr. Buendel after the hearings and indicated an interest in using NCWM resources for service agent exams.  </w:t>
      </w:r>
      <w:r w:rsidRPr="00905742">
        <w:t xml:space="preserve">Jay Draper (Washington) suggested that incorrect questions be identified at the conclusion of an exam.  Don Onwiler (NCWM) stated that test takers </w:t>
      </w:r>
      <w:proofErr w:type="gramStart"/>
      <w:r w:rsidRPr="00905742">
        <w:t>are able to</w:t>
      </w:r>
      <w:proofErr w:type="gramEnd"/>
      <w:r w:rsidRPr="00905742">
        <w:t xml:space="preserve"> contact NCWM to receive feedback on exam results regarding areas of </w:t>
      </w:r>
      <w:proofErr w:type="gramStart"/>
      <w:r w:rsidRPr="00905742">
        <w:t>knowledge</w:t>
      </w:r>
      <w:proofErr w:type="gramEnd"/>
      <w:r w:rsidRPr="00905742">
        <w:t xml:space="preserve"> need improvement.</w:t>
      </w:r>
      <w:r w:rsidR="00246B36" w:rsidRPr="00905742">
        <w:t xml:space="preserve">  During the committee meeting</w:t>
      </w:r>
      <w:r w:rsidR="004579CA" w:rsidRPr="00905742">
        <w:t xml:space="preserve"> after the open hearings</w:t>
      </w:r>
      <w:r w:rsidR="00246B36" w:rsidRPr="00905742">
        <w:t xml:space="preserve"> there was consensus among the members to provide feedback to the test takers</w:t>
      </w:r>
      <w:r w:rsidR="004579CA" w:rsidRPr="00905742">
        <w:t xml:space="preserve"> along with their test score</w:t>
      </w:r>
      <w:r w:rsidR="00246B36" w:rsidRPr="00905742">
        <w:t xml:space="preserve">.  The feedback could be designed to identify areas where the test takers failed.  Suggestions included citing the sections of the </w:t>
      </w:r>
      <w:r w:rsidR="004579CA" w:rsidRPr="00905742">
        <w:t>h</w:t>
      </w:r>
      <w:r w:rsidR="00246B36" w:rsidRPr="00905742">
        <w:t xml:space="preserve">andbook or </w:t>
      </w:r>
      <w:r w:rsidR="004579CA" w:rsidRPr="00905742">
        <w:t>indicating the module learning objectives associated with the missed question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A47C98">
        <w:rPr>
          <w:rFonts w:eastAsia="Times New Roman"/>
          <w:szCs w:val="24"/>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 xml:space="preserve">was not particularly </w:t>
      </w:r>
      <w:proofErr w:type="gramStart"/>
      <w:r w:rsidR="000E451D" w:rsidRPr="00A47C98">
        <w:rPr>
          <w:rFonts w:eastAsia="Times New Roman"/>
          <w:szCs w:val="24"/>
        </w:rPr>
        <w:t>helpful</w:t>
      </w:r>
      <w:proofErr w:type="gramEnd"/>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w:t>
      </w:r>
      <w:proofErr w:type="gramStart"/>
      <w:r w:rsidR="002B3619">
        <w:rPr>
          <w:rFonts w:eastAsia="Times New Roman"/>
          <w:szCs w:val="24"/>
        </w:rPr>
        <w:t>however</w:t>
      </w:r>
      <w:r w:rsidR="00695DCA" w:rsidRPr="00A47C98">
        <w:rPr>
          <w:rFonts w:eastAsia="Times New Roman"/>
          <w:szCs w:val="24"/>
        </w:rPr>
        <w:t>,</w:t>
      </w:r>
      <w:proofErr w:type="gramEnd"/>
      <w:r w:rsidR="00695DCA" w:rsidRPr="00A47C98">
        <w:rPr>
          <w:rFonts w:eastAsia="Times New Roman"/>
          <w:szCs w:val="24"/>
        </w:rPr>
        <w:t xml:space="preserve">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challeng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w:t>
      </w:r>
      <w:proofErr w:type="gramStart"/>
      <w:r w:rsidR="00447DE2" w:rsidRPr="00A47C98">
        <w:rPr>
          <w:rFonts w:eastAsia="Times New Roman"/>
          <w:szCs w:val="24"/>
        </w:rPr>
        <w:t>Simmons</w:t>
      </w:r>
      <w:proofErr w:type="gramEnd"/>
      <w:r w:rsidR="00447DE2" w:rsidRPr="00A47C98">
        <w:rPr>
          <w:rFonts w:eastAsia="Times New Roman"/>
          <w:szCs w:val="24"/>
        </w:rPr>
        <w:t xml:space="preserve">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w:t>
      </w:r>
      <w:proofErr w:type="gramStart"/>
      <w:r w:rsidR="00ED68C6" w:rsidRPr="00A47C98">
        <w:rPr>
          <w:rFonts w:eastAsia="Times New Roman"/>
          <w:szCs w:val="24"/>
        </w:rPr>
        <w:t>moving</w:t>
      </w:r>
      <w:proofErr w:type="gramEnd"/>
      <w:r w:rsidR="00ED68C6" w:rsidRPr="00A47C98">
        <w:rPr>
          <w:rFonts w:eastAsia="Times New Roman"/>
          <w:szCs w:val="24"/>
        </w:rPr>
        <w:t xml:space="preserve"> forward. Also, the PDC will work to resolve the concerns related to the limited feedback on failed test questions provided by the current process.</w:t>
      </w:r>
    </w:p>
    <w:p w14:paraId="53F83AE1" w14:textId="07F8FE2B" w:rsidR="00FA65F3" w:rsidRPr="00ED6CD1" w:rsidRDefault="00FA65F3" w:rsidP="000E2B6A">
      <w:pPr>
        <w:spacing w:after="120"/>
        <w:rPr>
          <w:rFonts w:eastAsia="Times New Roman"/>
          <w:szCs w:val="24"/>
          <w:u w:val="single"/>
        </w:rPr>
      </w:pPr>
      <w:r w:rsidRPr="00ED6CD1">
        <w:rPr>
          <w:rFonts w:eastAsia="Times New Roman"/>
          <w:szCs w:val="24"/>
          <w:u w:val="single"/>
        </w:rPr>
        <w:t xml:space="preserve"> </w:t>
      </w:r>
    </w:p>
    <w:bookmarkEnd w:id="11"/>
    <w:p w14:paraId="4DF0DA36" w14:textId="4021CF55" w:rsidR="00C93809" w:rsidRDefault="00FA5F5D" w:rsidP="00AC63BB">
      <w:pPr>
        <w:keepNext/>
        <w:keepLines/>
        <w:spacing w:after="120"/>
        <w:rPr>
          <w:b/>
          <w:bCs/>
        </w:rPr>
      </w:pPr>
      <w:r w:rsidRPr="007C16F7">
        <w:rPr>
          <w:b/>
          <w:bCs/>
        </w:rPr>
        <w:lastRenderedPageBreak/>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 xml:space="preserve">Several states agreed they would be interested in resuming this test. Loren Minnich (KS) wondered if any states have utilized the national tests since the proctoring requirement was put into place. Greg VanderPlaats (MN) stated Minnesota used </w:t>
      </w:r>
      <w:proofErr w:type="gramStart"/>
      <w:r>
        <w:t>the professional</w:t>
      </w:r>
      <w:proofErr w:type="gramEnd"/>
      <w:r>
        <w:t xml:space="preserve"> certifications prior to the introduction of proctoring.</w:t>
      </w:r>
      <w:r>
        <w:rPr>
          <w:spacing w:val="40"/>
        </w:rPr>
        <w:t xml:space="preserve"> </w:t>
      </w:r>
      <w:r>
        <w:t xml:space="preserve">Since proctoring has taken </w:t>
      </w:r>
      <w:proofErr w:type="gramStart"/>
      <w:r>
        <w:t>affect</w:t>
      </w:r>
      <w:proofErr w:type="gramEnd"/>
      <w:r>
        <w: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w:t>
      </w:r>
      <w:proofErr w:type="gramStart"/>
      <w:r>
        <w:t>agenda</w:t>
      </w:r>
      <w:proofErr w:type="gramEnd"/>
      <w:r>
        <w:t xml:space="preserve"> </w:t>
      </w:r>
    </w:p>
    <w:p w14:paraId="11F66761" w14:textId="317EEFB7"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Marc Paquette (Vermont) provided an overview for this item.  Cheryl Ayers (New Hampshire) reported that she had attended a meeting with NCWM Executive Director Don Onwiler and Certification Exam Coordinator Jerry Buendel to address specifics of the Registered Service Agent exams.  Ms. Ayers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Default="00B37030" w:rsidP="00B37030">
      <w:pPr>
        <w:spacing w:after="0"/>
        <w:rPr>
          <w:rFonts w:eastAsia="Times New Roman"/>
          <w:szCs w:val="24"/>
        </w:rPr>
      </w:pPr>
      <w:r>
        <w:rPr>
          <w:rFonts w:eastAsia="Times New Roman"/>
          <w:szCs w:val="24"/>
        </w:rPr>
        <w:t xml:space="preserve">The NEWMA PD Committee recommends this item as </w:t>
      </w:r>
      <w:proofErr w:type="gramStart"/>
      <w:r>
        <w:rPr>
          <w:rFonts w:eastAsia="Times New Roman"/>
          <w:szCs w:val="24"/>
        </w:rPr>
        <w:t>informational</w:t>
      </w:r>
      <w:proofErr w:type="gramEnd"/>
      <w:r>
        <w:rPr>
          <w:rFonts w:eastAsia="Times New Roman"/>
          <w:szCs w:val="24"/>
        </w:rPr>
        <w:t xml:space="preserve"> on the NCWM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01EB5" w:rsidRPr="00435B92" w14:paraId="552ADC55" w14:textId="77777777" w:rsidTr="00FF4D4E">
        <w:tc>
          <w:tcPr>
            <w:tcW w:w="9350" w:type="dxa"/>
            <w:tcBorders>
              <w:top w:val="single" w:sz="4" w:space="0" w:color="auto"/>
              <w:left w:val="single" w:sz="4" w:space="0" w:color="auto"/>
              <w:bottom w:val="single" w:sz="4" w:space="0" w:color="auto"/>
              <w:right w:val="single" w:sz="4" w:space="0" w:color="auto"/>
            </w:tcBorders>
            <w:vAlign w:val="center"/>
            <w:hideMark/>
          </w:tcPr>
          <w:p w14:paraId="5C196454" w14:textId="77777777" w:rsidR="00A01EB5" w:rsidRPr="00435B92" w:rsidRDefault="00A01EB5" w:rsidP="00FF4D4E">
            <w:pPr>
              <w:spacing w:after="120"/>
              <w:jc w:val="center"/>
              <w:rPr>
                <w:rFonts w:eastAsia="Times New Roman"/>
                <w:b/>
                <w:szCs w:val="24"/>
              </w:rPr>
            </w:pPr>
            <w:r>
              <w:rPr>
                <w:rFonts w:eastAsia="Times New Roman"/>
                <w:b/>
                <w:szCs w:val="24"/>
              </w:rPr>
              <w:t>NEWMA ITEM EDU-1</w:t>
            </w:r>
          </w:p>
        </w:tc>
      </w:tr>
      <w:tr w:rsidR="00A01EB5" w:rsidRPr="00435B92" w14:paraId="19ED12CB" w14:textId="77777777" w:rsidTr="00FF4D4E">
        <w:tc>
          <w:tcPr>
            <w:tcW w:w="9350" w:type="dxa"/>
            <w:tcBorders>
              <w:top w:val="single" w:sz="24" w:space="0" w:color="auto"/>
              <w:left w:val="single" w:sz="4" w:space="0" w:color="auto"/>
              <w:bottom w:val="single" w:sz="4" w:space="0" w:color="auto"/>
              <w:right w:val="single" w:sz="4" w:space="0" w:color="auto"/>
            </w:tcBorders>
          </w:tcPr>
          <w:p w14:paraId="68537F58" w14:textId="77777777" w:rsidR="00A01EB5" w:rsidRPr="002C6D2F" w:rsidRDefault="00A01EB5" w:rsidP="00FF4D4E">
            <w:pPr>
              <w:spacing w:after="0"/>
              <w:rPr>
                <w:rFonts w:eastAsia="Times New Roman"/>
                <w:b/>
                <w:szCs w:val="24"/>
              </w:rPr>
            </w:pPr>
            <w:r w:rsidRPr="002C6D2F">
              <w:rPr>
                <w:rFonts w:eastAsia="Times New Roman"/>
                <w:b/>
                <w:szCs w:val="24"/>
              </w:rPr>
              <w:t>Regional recommendation to NCWM on item status:</w:t>
            </w:r>
          </w:p>
          <w:p w14:paraId="66494455" w14:textId="77777777" w:rsidR="00A01EB5" w:rsidRPr="002C6D2F" w:rsidRDefault="00A01EB5" w:rsidP="00FF4D4E">
            <w:pPr>
              <w:spacing w:after="0"/>
              <w:rPr>
                <w:rFonts w:eastAsia="Times New Roman"/>
                <w:szCs w:val="24"/>
              </w:rPr>
            </w:pPr>
          </w:p>
          <w:p w14:paraId="23CF6A44" w14:textId="77777777" w:rsidR="00A01EB5" w:rsidRPr="002C6D2F" w:rsidRDefault="00A01EB5"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72C7011" w14:textId="77777777" w:rsidR="00A01EB5" w:rsidRPr="002C6D2F" w:rsidRDefault="00A01EB5" w:rsidP="00FF4D4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ED43350" w14:textId="77777777" w:rsidR="00A01EB5" w:rsidRPr="002C6D2F" w:rsidRDefault="00A01EB5"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DC15690" w14:textId="77777777" w:rsidR="00A01EB5" w:rsidRPr="002C6D2F" w:rsidRDefault="00A01EB5" w:rsidP="00FF4D4E">
            <w:pPr>
              <w:spacing w:after="0"/>
              <w:ind w:left="720"/>
              <w:rPr>
                <w:rFonts w:eastAsia="Times New Roman"/>
                <w:szCs w:val="24"/>
              </w:rPr>
            </w:pPr>
            <w:r w:rsidRPr="002C6D2F">
              <w:rPr>
                <w:rFonts w:eastAsia="Times New Roman"/>
                <w:i/>
                <w:szCs w:val="24"/>
              </w:rPr>
              <w:t>(To be developed by an NCWM Task Group or Subcommittee)</w:t>
            </w:r>
          </w:p>
          <w:p w14:paraId="1D228544" w14:textId="77777777" w:rsidR="00A01EB5" w:rsidRPr="002C6D2F" w:rsidRDefault="00A01EB5"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05F48F6" w14:textId="77777777" w:rsidR="00A01EB5" w:rsidRPr="002C6D2F" w:rsidRDefault="00A01EB5" w:rsidP="00FF4D4E">
            <w:pPr>
              <w:spacing w:after="0"/>
              <w:ind w:left="720"/>
              <w:rPr>
                <w:rFonts w:eastAsia="Times New Roman"/>
                <w:szCs w:val="24"/>
              </w:rPr>
            </w:pPr>
            <w:r w:rsidRPr="002C6D2F">
              <w:rPr>
                <w:rFonts w:eastAsia="Times New Roman"/>
                <w:i/>
                <w:szCs w:val="24"/>
              </w:rPr>
              <w:t xml:space="preserve">(To be developed by source of the proposal) </w:t>
            </w:r>
          </w:p>
          <w:p w14:paraId="727ED53D" w14:textId="77777777" w:rsidR="00A01EB5" w:rsidRPr="002C6D2F" w:rsidRDefault="00A01EB5"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C77721" w14:textId="77777777" w:rsidR="00A01EB5" w:rsidRPr="006A6B31" w:rsidRDefault="00A01EB5"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2D31EB1B" w14:textId="77777777" w:rsidR="00A01EB5" w:rsidRDefault="00A01EB5"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F153489" w14:textId="77777777" w:rsidR="00A01EB5" w:rsidRPr="00435B92" w:rsidRDefault="00A01EB5"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B8D61C9" w14:textId="77777777" w:rsidR="00A01EB5" w:rsidRPr="00435B92" w:rsidRDefault="00A01EB5" w:rsidP="00FF4D4E">
            <w:pPr>
              <w:spacing w:after="0"/>
              <w:ind w:left="360"/>
              <w:rPr>
                <w:rFonts w:eastAsia="Times New Roman"/>
                <w:szCs w:val="24"/>
              </w:rPr>
            </w:pPr>
          </w:p>
        </w:tc>
      </w:tr>
      <w:tr w:rsidR="00A01EB5" w:rsidRPr="00435B92" w14:paraId="3441ADC7" w14:textId="77777777" w:rsidTr="00FF4D4E">
        <w:tc>
          <w:tcPr>
            <w:tcW w:w="9350" w:type="dxa"/>
            <w:tcBorders>
              <w:top w:val="single" w:sz="4" w:space="0" w:color="auto"/>
              <w:left w:val="single" w:sz="4" w:space="0" w:color="auto"/>
              <w:bottom w:val="single" w:sz="4" w:space="0" w:color="auto"/>
              <w:right w:val="single" w:sz="4" w:space="0" w:color="auto"/>
            </w:tcBorders>
            <w:hideMark/>
          </w:tcPr>
          <w:p w14:paraId="36F6C71E" w14:textId="77777777" w:rsidR="00A01EB5" w:rsidRPr="00435B92" w:rsidRDefault="00A01EB5"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01EB5" w:rsidRPr="00435B92" w14:paraId="391CC272" w14:textId="77777777" w:rsidTr="00FF4D4E">
        <w:tc>
          <w:tcPr>
            <w:tcW w:w="9350" w:type="dxa"/>
            <w:tcBorders>
              <w:top w:val="single" w:sz="4" w:space="0" w:color="auto"/>
              <w:left w:val="single" w:sz="4" w:space="0" w:color="auto"/>
              <w:bottom w:val="single" w:sz="4" w:space="0" w:color="auto"/>
              <w:right w:val="single" w:sz="4" w:space="0" w:color="auto"/>
            </w:tcBorders>
          </w:tcPr>
          <w:p w14:paraId="56B48A00" w14:textId="56BAC5A7" w:rsidR="00A01EB5" w:rsidRDefault="00A01EB5" w:rsidP="00FF4D4E">
            <w:pPr>
              <w:spacing w:after="0"/>
              <w:rPr>
                <w:rFonts w:eastAsia="Times New Roman"/>
                <w:szCs w:val="24"/>
              </w:rPr>
            </w:pPr>
            <w:r>
              <w:rPr>
                <w:rFonts w:eastAsia="Times New Roman"/>
                <w:szCs w:val="24"/>
              </w:rPr>
              <w:t xml:space="preserve">At the 2023 NEWMA Annual Meeting Marc Paquette provided an update.  The topic of proctoring was discussed.  It is anticipated that the NCWM BOD will soon make a </w:t>
            </w:r>
            <w:proofErr w:type="gramStart"/>
            <w:r>
              <w:rPr>
                <w:rFonts w:eastAsia="Times New Roman"/>
                <w:szCs w:val="24"/>
              </w:rPr>
              <w:t xml:space="preserve">decision </w:t>
            </w:r>
            <w:r>
              <w:rPr>
                <w:rFonts w:eastAsia="Times New Roman"/>
                <w:szCs w:val="24"/>
              </w:rPr>
              <w:t xml:space="preserve"> on</w:t>
            </w:r>
            <w:proofErr w:type="gramEnd"/>
            <w:r>
              <w:rPr>
                <w:rFonts w:eastAsia="Times New Roman"/>
                <w:szCs w:val="24"/>
              </w:rPr>
              <w:t xml:space="preserve"> modifying the requirements for </w:t>
            </w:r>
            <w:r>
              <w:rPr>
                <w:rFonts w:eastAsia="Times New Roman"/>
                <w:szCs w:val="24"/>
              </w:rPr>
              <w:t xml:space="preserve">who may be eligible to serve as a proctor for exams. </w:t>
            </w:r>
            <w:r>
              <w:rPr>
                <w:rFonts w:eastAsia="Times New Roman"/>
                <w:szCs w:val="24"/>
              </w:rPr>
              <w:t>If approved,</w:t>
            </w:r>
            <w:r>
              <w:rPr>
                <w:rFonts w:eastAsia="Times New Roman"/>
                <w:szCs w:val="24"/>
              </w:rPr>
              <w:t xml:space="preserve"> </w:t>
            </w:r>
            <w:r>
              <w:rPr>
                <w:rFonts w:eastAsia="Times New Roman"/>
                <w:szCs w:val="24"/>
              </w:rPr>
              <w:t>t</w:t>
            </w:r>
            <w:r>
              <w:rPr>
                <w:rFonts w:eastAsia="Times New Roman"/>
                <w:szCs w:val="24"/>
              </w:rPr>
              <w:t xml:space="preserve">hese changes would allow for directors to have discretion on who may proctor exams.  Cheryl Ayer (New Hampshire) provided positive comments on the work of the committee regarding the development of exams.  Ms. Ayer expressed her gratitude to the NCWM Exam Coordinator Jerry </w:t>
            </w:r>
            <w:proofErr w:type="spellStart"/>
            <w:r>
              <w:rPr>
                <w:rFonts w:eastAsia="Times New Roman"/>
                <w:szCs w:val="24"/>
              </w:rPr>
              <w:t>Beundel</w:t>
            </w:r>
            <w:proofErr w:type="spellEnd"/>
            <w:r>
              <w:rPr>
                <w:rFonts w:eastAsia="Times New Roman"/>
                <w:szCs w:val="24"/>
              </w:rPr>
              <w:t>.</w:t>
            </w:r>
          </w:p>
          <w:p w14:paraId="671F129D" w14:textId="77777777" w:rsidR="00A01EB5" w:rsidRDefault="00A01EB5" w:rsidP="00FF4D4E">
            <w:pPr>
              <w:spacing w:after="0"/>
              <w:rPr>
                <w:rFonts w:eastAsia="Times New Roman"/>
                <w:szCs w:val="24"/>
              </w:rPr>
            </w:pPr>
          </w:p>
          <w:p w14:paraId="2E1A1177" w14:textId="77777777" w:rsidR="00A01EB5" w:rsidRPr="00435B92" w:rsidRDefault="00A01EB5" w:rsidP="00FF4D4E">
            <w:pPr>
              <w:spacing w:after="0"/>
              <w:rPr>
                <w:rFonts w:eastAsia="Times New Roman"/>
                <w:szCs w:val="24"/>
              </w:rPr>
            </w:pPr>
          </w:p>
        </w:tc>
      </w:tr>
    </w:tbl>
    <w:p w14:paraId="5C886EBE" w14:textId="77777777" w:rsidR="00CB14CD" w:rsidRPr="000D6930" w:rsidRDefault="00CB14CD" w:rsidP="00CB14CD">
      <w:pPr>
        <w:pStyle w:val="ItemHeading"/>
      </w:pPr>
      <w:bookmarkStart w:id="12" w:name="_Toc132183250"/>
      <w:r w:rsidRPr="000D6930">
        <w:lastRenderedPageBreak/>
        <w:t>EDU-2</w:t>
      </w:r>
      <w:r w:rsidRPr="000D6930">
        <w:tab/>
        <w:t>I</w:t>
      </w:r>
      <w:r w:rsidRPr="000D6930">
        <w:tab/>
        <w:t>Training</w:t>
      </w:r>
      <w:bookmarkEnd w:id="12"/>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MidMAP</w:t>
            </w:r>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442216" w:rsidRDefault="00CB14CD" w:rsidP="00037180">
            <w:pPr>
              <w:pStyle w:val="BodyText"/>
              <w:tabs>
                <w:tab w:val="left" w:pos="413"/>
              </w:tabs>
              <w:ind w:left="420" w:hanging="420"/>
              <w:jc w:val="left"/>
              <w:rPr>
                <w:lang w:val="de-DE"/>
              </w:rPr>
            </w:pPr>
            <w:r w:rsidRPr="00442216">
              <w:rPr>
                <w:lang w:val="de-DE"/>
              </w:rPr>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562CD0" w:rsidRDefault="00CB14CD" w:rsidP="00037180">
            <w:pPr>
              <w:pStyle w:val="BodyText"/>
              <w:tabs>
                <w:tab w:val="left" w:pos="413"/>
              </w:tabs>
              <w:ind w:left="420" w:hanging="420"/>
              <w:jc w:val="left"/>
              <w:rPr>
                <w:lang w:val="de-DE"/>
              </w:rPr>
            </w:pPr>
            <w:r w:rsidRPr="00442216">
              <w:rPr>
                <w:lang w:val="de-DE"/>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562CD0" w:rsidRDefault="00CB14CD" w:rsidP="00037180">
            <w:pPr>
              <w:pStyle w:val="BodyText"/>
              <w:tabs>
                <w:tab w:val="left" w:pos="413"/>
              </w:tabs>
              <w:ind w:left="413" w:hanging="413"/>
              <w:jc w:val="left"/>
              <w:rPr>
                <w:lang w:val="de-DE"/>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w:t>
            </w:r>
            <w:r w:rsidRPr="00442216">
              <w:rPr>
                <w:lang w:val="en-US"/>
              </w:rPr>
              <w:lastRenderedPageBreak/>
              <w:t>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lastRenderedPageBreak/>
              <w:t xml:space="preserve">1/27/22; 4/21/22; </w:t>
            </w:r>
            <w:r w:rsidRPr="00562CD0">
              <w:rPr>
                <w:lang w:val="en-US"/>
              </w:rPr>
              <w:lastRenderedPageBreak/>
              <w:t>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lastRenderedPageBreak/>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562CD0" w:rsidRDefault="00CB14CD" w:rsidP="00037180">
            <w:pPr>
              <w:pStyle w:val="BodyText"/>
              <w:tabs>
                <w:tab w:val="left" w:pos="413"/>
              </w:tabs>
              <w:ind w:left="413" w:hanging="413"/>
              <w:jc w:val="left"/>
              <w:rPr>
                <w:lang w:val="de-DE"/>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365114" w:rsidRDefault="00CB14CD" w:rsidP="00037180">
            <w:pPr>
              <w:pStyle w:val="BodyText"/>
              <w:tabs>
                <w:tab w:val="left" w:pos="413"/>
              </w:tabs>
              <w:ind w:left="413" w:hanging="413"/>
              <w:jc w:val="left"/>
              <w:rPr>
                <w:lang w:val="de-DE"/>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10BDD475" w14:textId="77777777" w:rsidR="00CB14CD" w:rsidRPr="00832095" w:rsidRDefault="00CB14CD" w:rsidP="00305758">
      <w:pPr>
        <w:spacing w:before="240"/>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 xml:space="preserve">n-person training events resumed on-campus in 2022 and were very instrumental to many labs being able to have continuity of operations and to continue to serve their </w:t>
      </w:r>
      <w:proofErr w:type="gramStart"/>
      <w:r w:rsidRPr="00347875">
        <w:rPr>
          <w:rFonts w:eastAsia="Times New Roman"/>
          <w:szCs w:val="24"/>
        </w:rPr>
        <w:t>State</w:t>
      </w:r>
      <w:proofErr w:type="gramEnd"/>
      <w:r w:rsidRPr="00347875">
        <w:rPr>
          <w:rFonts w:eastAsia="Times New Roman"/>
          <w:szCs w:val="24"/>
        </w:rPr>
        <w:t xml:space="preserv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w:t>
      </w:r>
      <w:r>
        <w:rPr>
          <w:rFonts w:eastAsia="Times New Roman"/>
          <w:szCs w:val="24"/>
        </w:rPr>
        <w:lastRenderedPageBreak/>
        <w:t>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 xml:space="preserve">These sessions will focus on presenting information on a </w:t>
      </w:r>
      <w:proofErr w:type="gramStart"/>
      <w:r w:rsidRPr="009E10AE">
        <w:rPr>
          <w:rFonts w:eastAsia="Times New Roman"/>
          <w:szCs w:val="24"/>
        </w:rPr>
        <w:t>select</w:t>
      </w:r>
      <w:proofErr w:type="gramEnd"/>
      <w:r w:rsidRPr="009E10AE">
        <w:rPr>
          <w:rFonts w:eastAsia="Times New Roman"/>
          <w:szCs w:val="24"/>
        </w:rPr>
        <w:t xml:space="preserve">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Although this work was delayed in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w:t>
      </w:r>
      <w:proofErr w:type="gramStart"/>
      <w:r w:rsidRPr="00442216">
        <w:rPr>
          <w:rFonts w:eastAsia="Times New Roman"/>
          <w:szCs w:val="24"/>
        </w:rPr>
        <w:t>a number of</w:t>
      </w:r>
      <w:proofErr w:type="gramEnd"/>
      <w:r w:rsidRPr="00442216">
        <w:rPr>
          <w:rFonts w:eastAsia="Times New Roman"/>
          <w:szCs w:val="24"/>
        </w:rPr>
        <w:t xml:space="preserve">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 xml:space="preserve">on topics related to laboratory metrology, metric, and laws and </w:t>
      </w:r>
      <w:proofErr w:type="gramStart"/>
      <w:r w:rsidRPr="00442216">
        <w:rPr>
          <w:rFonts w:eastAsia="Times New Roman"/>
          <w:szCs w:val="24"/>
        </w:rPr>
        <w:t>regulations</w:t>
      </w:r>
      <w:proofErr w:type="gramEnd"/>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w:t>
      </w:r>
      <w:proofErr w:type="gramStart"/>
      <w:r w:rsidRPr="00EF0179">
        <w:rPr>
          <w:rFonts w:eastAsia="Times New Roman"/>
          <w:szCs w:val="24"/>
        </w:rPr>
        <w:t>participants</w:t>
      </w:r>
      <w:proofErr w:type="gramEnd"/>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w:t>
      </w:r>
      <w:proofErr w:type="gramStart"/>
      <w:r w:rsidRPr="00987309">
        <w:rPr>
          <w:rFonts w:eastAsia="Times New Roman"/>
          <w:szCs w:val="24"/>
        </w:rPr>
        <w:t>in</w:t>
      </w:r>
      <w:proofErr w:type="gramEnd"/>
      <w:r w:rsidRPr="00987309">
        <w:rPr>
          <w:rFonts w:eastAsia="Times New Roman"/>
          <w:szCs w:val="24"/>
        </w:rPr>
        <w:t xml:space="preserve">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eliminating, virtual training options.  OWM has reached a significantly larger number of students with virtual training and students who have never had the opportunity to attend NIST OWM training in the past have been able to access training because of the virtual format.  </w:t>
      </w:r>
      <w:proofErr w:type="gramStart"/>
      <w:r w:rsidRPr="00442216">
        <w:rPr>
          <w:rFonts w:eastAsia="Times New Roman"/>
          <w:szCs w:val="24"/>
        </w:rPr>
        <w:t>It is clear that v</w:t>
      </w:r>
      <w:r w:rsidRPr="00987309">
        <w:rPr>
          <w:rFonts w:eastAsia="Times New Roman"/>
          <w:szCs w:val="24"/>
        </w:rPr>
        <w:t>irtual</w:t>
      </w:r>
      <w:proofErr w:type="gramEnd"/>
      <w:r w:rsidRPr="00987309">
        <w:rPr>
          <w:rFonts w:eastAsia="Times New Roman"/>
          <w:szCs w:val="24"/>
        </w:rPr>
        <w:t xml:space="preserve">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w:t>
      </w:r>
      <w:proofErr w:type="gramStart"/>
      <w:r w:rsidRPr="00EF0179">
        <w:rPr>
          <w:rFonts w:eastAsia="Times New Roman"/>
          <w:szCs w:val="24"/>
        </w:rPr>
        <w:t>person;</w:t>
      </w:r>
      <w:proofErr w:type="gramEnd"/>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FE5C8C">
      <w:pPr>
        <w:keepNext/>
        <w:keepLines/>
        <w:widowControl/>
        <w:rPr>
          <w:rFonts w:eastAsia="Times New Roman"/>
          <w:szCs w:val="24"/>
        </w:rPr>
      </w:pPr>
      <w:r w:rsidRPr="00EF0179">
        <w:rPr>
          <w:rFonts w:eastAsia="Times New Roman"/>
          <w:szCs w:val="24"/>
        </w:rPr>
        <w:lastRenderedPageBreak/>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virtual </w:t>
      </w:r>
      <w:proofErr w:type="gramStart"/>
      <w:r w:rsidRPr="00CE6C4A">
        <w:rPr>
          <w:rFonts w:eastAsia="Times New Roman"/>
          <w:szCs w:val="24"/>
        </w:rPr>
        <w:t>training;</w:t>
      </w:r>
      <w:proofErr w:type="gramEnd"/>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live </w:t>
      </w:r>
      <w:proofErr w:type="gramStart"/>
      <w:r w:rsidRPr="00CE6C4A">
        <w:rPr>
          <w:rFonts w:eastAsia="Times New Roman"/>
          <w:szCs w:val="24"/>
        </w:rPr>
        <w:t>demonstrations;</w:t>
      </w:r>
      <w:proofErr w:type="gramEnd"/>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Video recording and </w:t>
      </w:r>
      <w:proofErr w:type="gramStart"/>
      <w:r w:rsidRPr="00CE6C4A">
        <w:rPr>
          <w:rFonts w:eastAsia="Times New Roman"/>
          <w:szCs w:val="24"/>
        </w:rPr>
        <w:t>editing;</w:t>
      </w:r>
      <w:proofErr w:type="gramEnd"/>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Enhancing livestream </w:t>
      </w:r>
      <w:proofErr w:type="gramStart"/>
      <w:r w:rsidRPr="00CE6C4A">
        <w:rPr>
          <w:rFonts w:eastAsia="Times New Roman"/>
          <w:szCs w:val="24"/>
        </w:rPr>
        <w:t>capabilities;</w:t>
      </w:r>
      <w:proofErr w:type="gramEnd"/>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6145FF"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Pettinato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344EDDBD" w14:textId="77777777" w:rsidR="00CB14CD" w:rsidRDefault="00CB14CD" w:rsidP="00AC63BB">
      <w:pPr>
        <w:keepNext/>
        <w:keepLines/>
        <w:spacing w:after="120"/>
        <w:rPr>
          <w:b/>
          <w:szCs w:val="20"/>
        </w:rPr>
      </w:pPr>
      <w:r>
        <w:rPr>
          <w:b/>
          <w:szCs w:val="20"/>
        </w:rPr>
        <w:lastRenderedPageBreak/>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 xml:space="preserve">agreed and mentioned that prior to the pandemic there was </w:t>
      </w:r>
      <w:proofErr w:type="gramStart"/>
      <w:r>
        <w:t>a precision</w:t>
      </w:r>
      <w:proofErr w:type="gramEnd"/>
      <w:r>
        <w:t xml:space="preserve">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 xml:space="preserve">Ms. Tina Butcher – (NIST Office of Weights &amp; Measures) gave an update on the training status and opportunities being offered by NIST.  NIST is currently holding in-person training with small classes on campus.  NIST will continue to offer both in-person and virtual training.  The virtual </w:t>
      </w:r>
      <w:proofErr w:type="gramStart"/>
      <w:r>
        <w:t>trainings</w:t>
      </w:r>
      <w:proofErr w:type="gramEnd"/>
      <w:r>
        <w:t xml:space="preserve">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Lippa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Default="00CB14CD" w:rsidP="002315C3">
      <w:r>
        <w:t xml:space="preserve">The NEWMA PD Committee recommends this as an informational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25AC" w:rsidRPr="00435B92" w14:paraId="48215D93" w14:textId="77777777" w:rsidTr="00FF4D4E">
        <w:tc>
          <w:tcPr>
            <w:tcW w:w="9350" w:type="dxa"/>
            <w:tcBorders>
              <w:top w:val="single" w:sz="4" w:space="0" w:color="auto"/>
              <w:left w:val="single" w:sz="4" w:space="0" w:color="auto"/>
              <w:bottom w:val="single" w:sz="4" w:space="0" w:color="auto"/>
              <w:right w:val="single" w:sz="4" w:space="0" w:color="auto"/>
            </w:tcBorders>
            <w:vAlign w:val="center"/>
            <w:hideMark/>
          </w:tcPr>
          <w:p w14:paraId="589430CF" w14:textId="77777777" w:rsidR="006025AC" w:rsidRPr="00435B92" w:rsidRDefault="006025AC" w:rsidP="00FF4D4E">
            <w:pPr>
              <w:spacing w:after="120"/>
              <w:jc w:val="center"/>
              <w:rPr>
                <w:rFonts w:eastAsia="Times New Roman"/>
                <w:b/>
                <w:szCs w:val="24"/>
              </w:rPr>
            </w:pPr>
            <w:r>
              <w:rPr>
                <w:rFonts w:eastAsia="Times New Roman"/>
                <w:b/>
                <w:szCs w:val="24"/>
              </w:rPr>
              <w:t>NEWMA ITEM EDU-2</w:t>
            </w:r>
          </w:p>
        </w:tc>
      </w:tr>
      <w:tr w:rsidR="006025AC" w:rsidRPr="00435B92" w14:paraId="78146F61" w14:textId="77777777" w:rsidTr="00FF4D4E">
        <w:tc>
          <w:tcPr>
            <w:tcW w:w="9350" w:type="dxa"/>
            <w:tcBorders>
              <w:top w:val="single" w:sz="24" w:space="0" w:color="auto"/>
              <w:left w:val="single" w:sz="4" w:space="0" w:color="auto"/>
              <w:bottom w:val="single" w:sz="4" w:space="0" w:color="auto"/>
              <w:right w:val="single" w:sz="4" w:space="0" w:color="auto"/>
            </w:tcBorders>
          </w:tcPr>
          <w:p w14:paraId="430FAB37" w14:textId="77777777" w:rsidR="006025AC" w:rsidRPr="002C6D2F" w:rsidRDefault="006025AC" w:rsidP="00FF4D4E">
            <w:pPr>
              <w:spacing w:after="0"/>
              <w:rPr>
                <w:rFonts w:eastAsia="Times New Roman"/>
                <w:b/>
                <w:szCs w:val="24"/>
              </w:rPr>
            </w:pPr>
            <w:r w:rsidRPr="002C6D2F">
              <w:rPr>
                <w:rFonts w:eastAsia="Times New Roman"/>
                <w:b/>
                <w:szCs w:val="24"/>
              </w:rPr>
              <w:t>Regional recommendation to NCWM on item status:</w:t>
            </w:r>
          </w:p>
          <w:p w14:paraId="4B283C84" w14:textId="77777777" w:rsidR="006025AC" w:rsidRPr="002C6D2F" w:rsidRDefault="006025AC" w:rsidP="00FF4D4E">
            <w:pPr>
              <w:spacing w:after="0"/>
              <w:rPr>
                <w:rFonts w:eastAsia="Times New Roman"/>
                <w:szCs w:val="24"/>
              </w:rPr>
            </w:pPr>
          </w:p>
          <w:p w14:paraId="61A65E21" w14:textId="77777777" w:rsidR="006025AC" w:rsidRPr="002C6D2F" w:rsidRDefault="006025AC"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6761172" w14:textId="77777777" w:rsidR="006025AC" w:rsidRPr="002C6D2F" w:rsidRDefault="006025AC" w:rsidP="00FF4D4E">
            <w:pPr>
              <w:spacing w:after="0"/>
              <w:ind w:left="360"/>
              <w:rPr>
                <w:rFonts w:eastAsia="Times New Roman"/>
                <w:szCs w:val="24"/>
              </w:rPr>
            </w:pPr>
            <w:r>
              <w:rPr>
                <w:rFonts w:eastAsia="Times New Roman"/>
                <w:szCs w:val="24"/>
              </w:rPr>
              <w:fldChar w:fldCharType="begin">
                <w:ffData>
                  <w:name w:val="Check2"/>
                  <w:enabled/>
                  <w:calcOnExit w:val="0"/>
                  <w:checkBox>
                    <w:sizeAuto/>
                    <w:default w:val="1"/>
                  </w:checkBox>
                </w:ffData>
              </w:fldChar>
            </w:r>
            <w:bookmarkStart w:id="13" w:name="Check2"/>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bookmarkEnd w:id="13"/>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A882D1D" w14:textId="77777777" w:rsidR="006025AC" w:rsidRPr="002C6D2F" w:rsidRDefault="006025AC"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5377E31" w14:textId="77777777" w:rsidR="006025AC" w:rsidRPr="002C6D2F" w:rsidRDefault="006025AC" w:rsidP="00FF4D4E">
            <w:pPr>
              <w:spacing w:after="0"/>
              <w:ind w:left="720"/>
              <w:rPr>
                <w:rFonts w:eastAsia="Times New Roman"/>
                <w:szCs w:val="24"/>
              </w:rPr>
            </w:pPr>
            <w:r w:rsidRPr="002C6D2F">
              <w:rPr>
                <w:rFonts w:eastAsia="Times New Roman"/>
                <w:i/>
                <w:szCs w:val="24"/>
              </w:rPr>
              <w:t>(To be developed by an NCWM Task Group or Subcommittee)</w:t>
            </w:r>
          </w:p>
          <w:p w14:paraId="0CF0CA50" w14:textId="77777777" w:rsidR="006025AC" w:rsidRPr="002C6D2F" w:rsidRDefault="006025AC"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C8E0E7F" w14:textId="77777777" w:rsidR="006025AC" w:rsidRPr="002C6D2F" w:rsidRDefault="006025AC" w:rsidP="00FF4D4E">
            <w:pPr>
              <w:spacing w:after="0"/>
              <w:ind w:left="720"/>
              <w:rPr>
                <w:rFonts w:eastAsia="Times New Roman"/>
                <w:szCs w:val="24"/>
              </w:rPr>
            </w:pPr>
            <w:r w:rsidRPr="002C6D2F">
              <w:rPr>
                <w:rFonts w:eastAsia="Times New Roman"/>
                <w:i/>
                <w:szCs w:val="24"/>
              </w:rPr>
              <w:t xml:space="preserve">(To be developed by source of the proposal) </w:t>
            </w:r>
          </w:p>
          <w:p w14:paraId="40CED0CA" w14:textId="77777777" w:rsidR="006025AC" w:rsidRPr="002C6D2F" w:rsidRDefault="006025AC"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2CA721" w14:textId="77777777" w:rsidR="006025AC" w:rsidRPr="006A6B31" w:rsidRDefault="006025AC"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21147D59" w14:textId="77777777" w:rsidR="006025AC" w:rsidRDefault="006025AC"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A198970" w14:textId="77777777" w:rsidR="006025AC" w:rsidRPr="00435B92" w:rsidRDefault="006025AC"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0BA59D1" w14:textId="77777777" w:rsidR="006025AC" w:rsidRPr="00435B92" w:rsidRDefault="006025AC" w:rsidP="00FF4D4E">
            <w:pPr>
              <w:spacing w:after="0"/>
              <w:ind w:left="360"/>
              <w:rPr>
                <w:rFonts w:eastAsia="Times New Roman"/>
                <w:szCs w:val="24"/>
              </w:rPr>
            </w:pPr>
          </w:p>
        </w:tc>
      </w:tr>
      <w:tr w:rsidR="006025AC" w:rsidRPr="00435B92" w14:paraId="376A6448" w14:textId="77777777" w:rsidTr="00FF4D4E">
        <w:tc>
          <w:tcPr>
            <w:tcW w:w="9350" w:type="dxa"/>
            <w:tcBorders>
              <w:top w:val="single" w:sz="4" w:space="0" w:color="auto"/>
              <w:left w:val="single" w:sz="4" w:space="0" w:color="auto"/>
              <w:bottom w:val="single" w:sz="4" w:space="0" w:color="auto"/>
              <w:right w:val="single" w:sz="4" w:space="0" w:color="auto"/>
            </w:tcBorders>
            <w:hideMark/>
          </w:tcPr>
          <w:p w14:paraId="4301CEE1" w14:textId="77777777" w:rsidR="006025AC" w:rsidRPr="00435B92" w:rsidRDefault="006025AC"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025AC" w:rsidRPr="00435B92" w14:paraId="57F30923" w14:textId="77777777" w:rsidTr="00FF4D4E">
        <w:tc>
          <w:tcPr>
            <w:tcW w:w="9350" w:type="dxa"/>
            <w:tcBorders>
              <w:top w:val="single" w:sz="4" w:space="0" w:color="auto"/>
              <w:left w:val="single" w:sz="4" w:space="0" w:color="auto"/>
              <w:bottom w:val="single" w:sz="4" w:space="0" w:color="auto"/>
              <w:right w:val="single" w:sz="4" w:space="0" w:color="auto"/>
            </w:tcBorders>
          </w:tcPr>
          <w:p w14:paraId="0795F022" w14:textId="04FBA8FB" w:rsidR="006025AC" w:rsidRDefault="006025AC" w:rsidP="00FF4D4E">
            <w:pPr>
              <w:spacing w:after="0"/>
              <w:rPr>
                <w:rFonts w:eastAsia="Times New Roman"/>
                <w:szCs w:val="24"/>
              </w:rPr>
            </w:pPr>
            <w:r>
              <w:rPr>
                <w:rFonts w:eastAsia="Times New Roman"/>
                <w:szCs w:val="24"/>
              </w:rPr>
              <w:t xml:space="preserve">During the 2023 NEWMA Annual Meeting an update was provided by Tina Butcher (NIST OWM).  Ms. Butcher stated that NIST OWM is </w:t>
            </w:r>
            <w:r>
              <w:rPr>
                <w:rFonts w:eastAsia="Times New Roman"/>
                <w:szCs w:val="24"/>
              </w:rPr>
              <w:t xml:space="preserve">evaluating </w:t>
            </w:r>
            <w:r>
              <w:rPr>
                <w:rFonts w:eastAsia="Times New Roman"/>
                <w:szCs w:val="24"/>
              </w:rPr>
              <w:t xml:space="preserve">what training resources are available and how to improve or build upon the current resources to better meet the educational needs of weights and measures officials.  NIST OWM has reached out to state directors soliciting feedback on specific needs </w:t>
            </w:r>
            <w:proofErr w:type="gramStart"/>
            <w:r>
              <w:rPr>
                <w:rFonts w:eastAsia="Times New Roman"/>
                <w:szCs w:val="24"/>
              </w:rPr>
              <w:t>in regards to</w:t>
            </w:r>
            <w:proofErr w:type="gramEnd"/>
            <w:r>
              <w:rPr>
                <w:rFonts w:eastAsia="Times New Roman"/>
                <w:szCs w:val="24"/>
              </w:rPr>
              <w:t xml:space="preserve"> the training of field inspectors.   Adam Simmons (St. Lawrence County, NY) thanked NIST for making virtual training available.  Mr. Simmons </w:t>
            </w:r>
            <w:proofErr w:type="gramStart"/>
            <w:r>
              <w:rPr>
                <w:rFonts w:eastAsia="Times New Roman"/>
                <w:szCs w:val="24"/>
              </w:rPr>
              <w:t>expressed  his</w:t>
            </w:r>
            <w:proofErr w:type="gramEnd"/>
            <w:r>
              <w:rPr>
                <w:rFonts w:eastAsia="Times New Roman"/>
                <w:szCs w:val="24"/>
              </w:rPr>
              <w:t xml:space="preserve"> appreciation for the efforts of NIST OWM in making training resources available for those who may find attending in person training cumbersome.</w:t>
            </w:r>
          </w:p>
          <w:p w14:paraId="1E29F0E4" w14:textId="77777777" w:rsidR="006025AC" w:rsidRDefault="006025AC" w:rsidP="00FF4D4E">
            <w:pPr>
              <w:spacing w:after="0"/>
              <w:rPr>
                <w:rFonts w:eastAsia="Times New Roman"/>
                <w:szCs w:val="24"/>
              </w:rPr>
            </w:pPr>
          </w:p>
          <w:p w14:paraId="4A0B1892" w14:textId="77777777" w:rsidR="006025AC" w:rsidRDefault="006025AC" w:rsidP="00FF4D4E">
            <w:pPr>
              <w:spacing w:after="0"/>
              <w:rPr>
                <w:rFonts w:eastAsia="Times New Roman"/>
                <w:szCs w:val="24"/>
              </w:rPr>
            </w:pPr>
          </w:p>
          <w:p w14:paraId="26BA664B" w14:textId="77777777" w:rsidR="006025AC" w:rsidRPr="00435B92" w:rsidRDefault="006025AC" w:rsidP="00FF4D4E">
            <w:pPr>
              <w:spacing w:after="0"/>
              <w:rPr>
                <w:rFonts w:eastAsia="Times New Roman"/>
                <w:szCs w:val="24"/>
              </w:rPr>
            </w:pPr>
          </w:p>
        </w:tc>
      </w:tr>
    </w:tbl>
    <w:p w14:paraId="069ED918" w14:textId="77777777" w:rsidR="00CB14CD" w:rsidRDefault="00CB14CD" w:rsidP="00CB14CD">
      <w:pPr>
        <w:pStyle w:val="ItemHeading"/>
      </w:pPr>
      <w:bookmarkStart w:id="14" w:name="_Toc132183251"/>
      <w:r>
        <w:lastRenderedPageBreak/>
        <w:t>EDU-3</w:t>
      </w:r>
      <w:r>
        <w:tab/>
        <w:t>I</w:t>
      </w:r>
      <w:r>
        <w:tab/>
        <w:t>Instructor Improvement</w:t>
      </w:r>
      <w:bookmarkEnd w:id="14"/>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w:t>
      </w:r>
      <w:proofErr w:type="gramStart"/>
      <w:r w:rsidRPr="006D1618">
        <w:t>more broadly</w:t>
      </w:r>
      <w:proofErr w:type="gramEnd"/>
      <w:r w:rsidRPr="006D1618">
        <w:t xml:space="preserve">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CB14CD">
      <w:r w:rsidRPr="006D1618">
        <w:t>Mrs. Tina Butcher (NIST OWM) has regularly updated the Committee on instructor development work by NIST OWM.</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6F2B329E" w:rsidR="00CB14CD" w:rsidRPr="006D1618"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28FC7347" w14:textId="77777777"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Default="00CB14CD" w:rsidP="002315C3">
      <w:pPr>
        <w:pStyle w:val="ItemHeading"/>
        <w:rPr>
          <w:b w:val="0"/>
          <w:bCs w:val="0"/>
        </w:rPr>
      </w:pPr>
      <w:bookmarkStart w:id="15" w:name="_Toc132183252"/>
      <w:r w:rsidRPr="00CB14CD">
        <w:rPr>
          <w:b w:val="0"/>
          <w:bCs w:val="0"/>
        </w:rPr>
        <w:lastRenderedPageBreak/>
        <w:t>The NEWMA PD Committee recommends this item as informational for the NCWM agenda.</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352" w:rsidRPr="00435B92" w14:paraId="740928A2" w14:textId="77777777" w:rsidTr="00FF4D4E">
        <w:tc>
          <w:tcPr>
            <w:tcW w:w="9350" w:type="dxa"/>
            <w:tcBorders>
              <w:top w:val="single" w:sz="4" w:space="0" w:color="auto"/>
              <w:left w:val="single" w:sz="4" w:space="0" w:color="auto"/>
              <w:bottom w:val="single" w:sz="4" w:space="0" w:color="auto"/>
              <w:right w:val="single" w:sz="4" w:space="0" w:color="auto"/>
            </w:tcBorders>
            <w:vAlign w:val="center"/>
            <w:hideMark/>
          </w:tcPr>
          <w:p w14:paraId="100D9491" w14:textId="77777777" w:rsidR="00866352" w:rsidRPr="00435B92" w:rsidRDefault="00866352" w:rsidP="00FF4D4E">
            <w:pPr>
              <w:spacing w:after="120"/>
              <w:jc w:val="center"/>
              <w:rPr>
                <w:rFonts w:eastAsia="Times New Roman"/>
                <w:b/>
                <w:szCs w:val="24"/>
              </w:rPr>
            </w:pPr>
            <w:r>
              <w:rPr>
                <w:rFonts w:eastAsia="Times New Roman"/>
                <w:b/>
                <w:szCs w:val="24"/>
              </w:rPr>
              <w:t>NEWMA ITEM EDU-3</w:t>
            </w:r>
          </w:p>
        </w:tc>
      </w:tr>
      <w:tr w:rsidR="00866352" w:rsidRPr="00435B92" w14:paraId="41781228" w14:textId="77777777" w:rsidTr="00FF4D4E">
        <w:tc>
          <w:tcPr>
            <w:tcW w:w="9350" w:type="dxa"/>
            <w:tcBorders>
              <w:top w:val="single" w:sz="24" w:space="0" w:color="auto"/>
              <w:left w:val="single" w:sz="4" w:space="0" w:color="auto"/>
              <w:bottom w:val="single" w:sz="4" w:space="0" w:color="auto"/>
              <w:right w:val="single" w:sz="4" w:space="0" w:color="auto"/>
            </w:tcBorders>
          </w:tcPr>
          <w:p w14:paraId="1E68C444" w14:textId="77777777" w:rsidR="00866352" w:rsidRPr="002C6D2F" w:rsidRDefault="00866352" w:rsidP="00FF4D4E">
            <w:pPr>
              <w:spacing w:after="0"/>
              <w:rPr>
                <w:rFonts w:eastAsia="Times New Roman"/>
                <w:b/>
                <w:szCs w:val="24"/>
              </w:rPr>
            </w:pPr>
            <w:r w:rsidRPr="002C6D2F">
              <w:rPr>
                <w:rFonts w:eastAsia="Times New Roman"/>
                <w:b/>
                <w:szCs w:val="24"/>
              </w:rPr>
              <w:t>Regional recommendation to NCWM on item status:</w:t>
            </w:r>
          </w:p>
          <w:p w14:paraId="343E3075" w14:textId="77777777" w:rsidR="00866352" w:rsidRPr="002C6D2F" w:rsidRDefault="00866352" w:rsidP="00FF4D4E">
            <w:pPr>
              <w:spacing w:after="0"/>
              <w:rPr>
                <w:rFonts w:eastAsia="Times New Roman"/>
                <w:szCs w:val="24"/>
              </w:rPr>
            </w:pPr>
          </w:p>
          <w:p w14:paraId="50D5C47B" w14:textId="77777777" w:rsidR="00866352" w:rsidRPr="002C6D2F" w:rsidRDefault="00866352"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3DF8391" w14:textId="77777777" w:rsidR="00866352" w:rsidRPr="002C6D2F" w:rsidRDefault="00866352" w:rsidP="00FF4D4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0C72632" w14:textId="77777777" w:rsidR="00866352" w:rsidRPr="002C6D2F" w:rsidRDefault="00866352"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31121CF" w14:textId="77777777" w:rsidR="00866352" w:rsidRPr="002C6D2F" w:rsidRDefault="00866352" w:rsidP="00FF4D4E">
            <w:pPr>
              <w:spacing w:after="0"/>
              <w:ind w:left="720"/>
              <w:rPr>
                <w:rFonts w:eastAsia="Times New Roman"/>
                <w:szCs w:val="24"/>
              </w:rPr>
            </w:pPr>
            <w:r w:rsidRPr="002C6D2F">
              <w:rPr>
                <w:rFonts w:eastAsia="Times New Roman"/>
                <w:i/>
                <w:szCs w:val="24"/>
              </w:rPr>
              <w:t>(To be developed by an NCWM Task Group or Subcommittee)</w:t>
            </w:r>
          </w:p>
          <w:p w14:paraId="134ACD48" w14:textId="77777777" w:rsidR="00866352" w:rsidRPr="002C6D2F" w:rsidRDefault="00866352"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7B1F6C8" w14:textId="77777777" w:rsidR="00866352" w:rsidRPr="002C6D2F" w:rsidRDefault="00866352" w:rsidP="00FF4D4E">
            <w:pPr>
              <w:spacing w:after="0"/>
              <w:ind w:left="720"/>
              <w:rPr>
                <w:rFonts w:eastAsia="Times New Roman"/>
                <w:szCs w:val="24"/>
              </w:rPr>
            </w:pPr>
            <w:r w:rsidRPr="002C6D2F">
              <w:rPr>
                <w:rFonts w:eastAsia="Times New Roman"/>
                <w:i/>
                <w:szCs w:val="24"/>
              </w:rPr>
              <w:t xml:space="preserve">(To be developed by source of the proposal) </w:t>
            </w:r>
          </w:p>
          <w:p w14:paraId="41553644" w14:textId="77777777" w:rsidR="00866352" w:rsidRPr="002C6D2F" w:rsidRDefault="00866352"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D0F9FD9" w14:textId="77777777" w:rsidR="00866352" w:rsidRPr="006A6B31" w:rsidRDefault="00866352"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5B743D2B" w14:textId="77777777" w:rsidR="00866352" w:rsidRDefault="00866352"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55B85D9" w14:textId="77777777" w:rsidR="00866352" w:rsidRPr="00435B92" w:rsidRDefault="00866352"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32A8688" w14:textId="77777777" w:rsidR="00866352" w:rsidRPr="00435B92" w:rsidRDefault="00866352" w:rsidP="00FF4D4E">
            <w:pPr>
              <w:spacing w:after="0"/>
              <w:ind w:left="360"/>
              <w:rPr>
                <w:rFonts w:eastAsia="Times New Roman"/>
                <w:szCs w:val="24"/>
              </w:rPr>
            </w:pPr>
          </w:p>
        </w:tc>
      </w:tr>
      <w:tr w:rsidR="00866352" w:rsidRPr="00435B92" w14:paraId="375FEA83" w14:textId="77777777" w:rsidTr="00FF4D4E">
        <w:tc>
          <w:tcPr>
            <w:tcW w:w="9350" w:type="dxa"/>
            <w:tcBorders>
              <w:top w:val="single" w:sz="4" w:space="0" w:color="auto"/>
              <w:left w:val="single" w:sz="4" w:space="0" w:color="auto"/>
              <w:bottom w:val="single" w:sz="4" w:space="0" w:color="auto"/>
              <w:right w:val="single" w:sz="4" w:space="0" w:color="auto"/>
            </w:tcBorders>
            <w:hideMark/>
          </w:tcPr>
          <w:p w14:paraId="365D6106" w14:textId="77777777" w:rsidR="00866352" w:rsidRPr="00435B92" w:rsidRDefault="00866352"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352" w:rsidRPr="00435B92" w14:paraId="2A74D662" w14:textId="77777777" w:rsidTr="00FF4D4E">
        <w:tc>
          <w:tcPr>
            <w:tcW w:w="9350" w:type="dxa"/>
            <w:tcBorders>
              <w:top w:val="single" w:sz="4" w:space="0" w:color="auto"/>
              <w:left w:val="single" w:sz="4" w:space="0" w:color="auto"/>
              <w:bottom w:val="single" w:sz="4" w:space="0" w:color="auto"/>
              <w:right w:val="single" w:sz="4" w:space="0" w:color="auto"/>
            </w:tcBorders>
          </w:tcPr>
          <w:p w14:paraId="75B47A6E" w14:textId="77777777" w:rsidR="00866352" w:rsidRDefault="00866352" w:rsidP="00FF4D4E">
            <w:pPr>
              <w:spacing w:after="0"/>
              <w:rPr>
                <w:rFonts w:eastAsia="Times New Roman"/>
                <w:szCs w:val="24"/>
              </w:rPr>
            </w:pPr>
            <w:r>
              <w:rPr>
                <w:rFonts w:eastAsia="Times New Roman"/>
                <w:szCs w:val="24"/>
              </w:rPr>
              <w:t>No comments</w:t>
            </w:r>
          </w:p>
          <w:p w14:paraId="27C9BBCF" w14:textId="77777777" w:rsidR="00866352" w:rsidRDefault="00866352" w:rsidP="00FF4D4E">
            <w:pPr>
              <w:spacing w:after="0"/>
              <w:rPr>
                <w:rFonts w:eastAsia="Times New Roman"/>
                <w:szCs w:val="24"/>
              </w:rPr>
            </w:pPr>
          </w:p>
          <w:p w14:paraId="0136B2C5" w14:textId="77777777" w:rsidR="00866352" w:rsidRPr="00435B92" w:rsidRDefault="00866352" w:rsidP="00FF4D4E">
            <w:pPr>
              <w:spacing w:after="0"/>
              <w:rPr>
                <w:rFonts w:eastAsia="Times New Roman"/>
                <w:szCs w:val="24"/>
              </w:rPr>
            </w:pPr>
          </w:p>
        </w:tc>
      </w:tr>
    </w:tbl>
    <w:p w14:paraId="19E265FA" w14:textId="492C680F" w:rsidR="00FA5F5D" w:rsidRPr="00A72E85" w:rsidRDefault="00FA5F5D" w:rsidP="000D6930">
      <w:pPr>
        <w:pStyle w:val="ItemHeading"/>
      </w:pPr>
      <w:bookmarkStart w:id="16" w:name="_Toc132183253"/>
      <w:r>
        <w:rPr>
          <w:lang w:val="en-US"/>
        </w:rPr>
        <w:t>E</w:t>
      </w:r>
      <w:r w:rsidRPr="00A72E85">
        <w:t>DU-4</w:t>
      </w:r>
      <w:r w:rsidRPr="00A72E85">
        <w:tab/>
        <w:t>I</w:t>
      </w:r>
      <w:r w:rsidRPr="00A72E85">
        <w:tab/>
        <w:t>Recommended Topics for Conference Training</w:t>
      </w:r>
      <w:bookmarkEnd w:id="16"/>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w:t>
      </w:r>
      <w:proofErr w:type="gramStart"/>
      <w:r w:rsidRPr="00BD61F0">
        <w:t>Lyft</w:t>
      </w:r>
      <w:proofErr w:type="gramEnd"/>
      <w:r w:rsidRPr="00BD61F0">
        <w:t xml:space="preserve">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 xml:space="preserve">Conducting Effective Marketplace Surveys and Investigations (Ms. Judy Cardin, Wisconsin </w:t>
      </w:r>
      <w:proofErr w:type="gramStart"/>
      <w:r w:rsidRPr="00BD61F0">
        <w:t>Weights</w:t>
      </w:r>
      <w:proofErr w:type="gramEnd"/>
      <w:r w:rsidRPr="00BD61F0">
        <w:t xml:space="preserve"> and Measures, 2012)</w:t>
      </w:r>
    </w:p>
    <w:p w14:paraId="3ADE05BD" w14:textId="43E71BEF" w:rsidR="00FA5F5D" w:rsidRPr="00BD61F0" w:rsidRDefault="00FA5F5D" w:rsidP="00FE5C8C">
      <w:pPr>
        <w:keepNext/>
        <w:keepLines/>
        <w:widowControl/>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lastRenderedPageBreak/>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w:t>
      </w:r>
      <w:proofErr w:type="gramStart"/>
      <w:r w:rsidR="00A83B86">
        <w:t>discussed</w:t>
      </w:r>
      <w:proofErr w:type="gramEnd"/>
      <w:r w:rsidR="00A83B86">
        <w:t xml:space="preserve">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t>No comments were received during the open hearings.</w:t>
      </w:r>
    </w:p>
    <w:p w14:paraId="30D94FF0" w14:textId="77777777" w:rsidR="0019263B" w:rsidRPr="009F15A4" w:rsidRDefault="00EF381A" w:rsidP="00EF381A">
      <w:pPr>
        <w:keepNext/>
        <w:keepLines/>
        <w:spacing w:after="0"/>
      </w:pPr>
      <w:r w:rsidRPr="009F15A4">
        <w:rPr>
          <w:rFonts w:eastAsia="Times New Roman"/>
          <w:bCs/>
          <w:szCs w:val="24"/>
          <w:u w:val="single"/>
        </w:rPr>
        <w:t>NCWM 2022 Annual Meeting:</w:t>
      </w:r>
      <w:r w:rsidRPr="009F15A4">
        <w:rPr>
          <w:rFonts w:eastAsia="Times New Roman"/>
          <w:bCs/>
          <w:szCs w:val="24"/>
        </w:rPr>
        <w:t xml:space="preserve">  </w:t>
      </w:r>
      <w:r w:rsidR="0019263B" w:rsidRPr="009F15A4">
        <w:rPr>
          <w:rFonts w:eastAsia="Times New Roman"/>
          <w:bCs/>
          <w:szCs w:val="24"/>
        </w:rPr>
        <w:t xml:space="preserve">Mr. Ethan Bogren (Westchester Co., NY) gave a presentation on EDU-4. </w:t>
      </w:r>
      <w:r w:rsidR="0019263B" w:rsidRPr="009F15A4">
        <w:t xml:space="preserve">An overview of recommended topics for conference training was provided to members.  Previous training topics were </w:t>
      </w:r>
      <w:proofErr w:type="gramStart"/>
      <w:r w:rsidR="0019263B" w:rsidRPr="009F15A4">
        <w:t>discussed</w:t>
      </w:r>
      <w:proofErr w:type="gramEnd"/>
      <w:r w:rsidR="0019263B" w:rsidRPr="009F15A4">
        <w:t xml:space="preserve"> and recommendations were solicited for future training topics</w:t>
      </w:r>
    </w:p>
    <w:p w14:paraId="60D139D3" w14:textId="3F35EBE4" w:rsidR="0019263B" w:rsidRPr="009F15A4" w:rsidRDefault="009F15A4" w:rsidP="009F15A4">
      <w:pPr>
        <w:keepNext/>
        <w:keepLines/>
        <w:tabs>
          <w:tab w:val="left" w:pos="2953"/>
        </w:tabs>
        <w:spacing w:after="0"/>
      </w:pPr>
      <w:r>
        <w:tab/>
      </w:r>
    </w:p>
    <w:p w14:paraId="6FD80FA5" w14:textId="539A4837" w:rsidR="00EF381A" w:rsidRPr="009F15A4" w:rsidRDefault="00EF381A" w:rsidP="00EF381A">
      <w:pPr>
        <w:keepNext/>
        <w:keepLines/>
        <w:spacing w:after="0"/>
        <w:rPr>
          <w:rFonts w:eastAsia="Times New Roman"/>
          <w:bCs/>
          <w:szCs w:val="24"/>
        </w:rPr>
      </w:pPr>
      <w:r w:rsidRPr="009F15A4">
        <w:rPr>
          <w:rFonts w:eastAsia="Times New Roman"/>
          <w:bCs/>
          <w:szCs w:val="24"/>
        </w:rPr>
        <w:t>No comments were heard from the floor.</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 xml:space="preserve">Mr. Mahesh Albuquerque (CO) would like to consider </w:t>
      </w:r>
      <w:proofErr w:type="gramStart"/>
      <w:r>
        <w:rPr>
          <w:rFonts w:eastAsia="Times New Roman"/>
          <w:szCs w:val="24"/>
        </w:rPr>
        <w:t>development</w:t>
      </w:r>
      <w:proofErr w:type="gramEnd"/>
      <w:r>
        <w:rPr>
          <w:rFonts w:eastAsia="Times New Roman"/>
          <w:szCs w:val="24"/>
        </w:rPr>
        <w:t xml:space="preserve">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proofErr w:type="gramStart"/>
      <w:r w:rsidR="006B1551">
        <w:t>trainings</w:t>
      </w:r>
      <w:proofErr w:type="gramEnd"/>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lastRenderedPageBreak/>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proofErr w:type="gramStart"/>
      <w:r>
        <w:rPr>
          <w:sz w:val="20"/>
        </w:rPr>
        <w:t>Regulations</w:t>
      </w:r>
      <w:r>
        <w:rPr>
          <w:spacing w:val="-11"/>
          <w:sz w:val="20"/>
        </w:rPr>
        <w:t xml:space="preserve"> </w:t>
      </w:r>
      <w:r>
        <w:rPr>
          <w:sz w:val="20"/>
        </w:rPr>
        <w:t>;</w:t>
      </w:r>
      <w:proofErr w:type="gramEnd"/>
      <w:r>
        <w:rPr>
          <w:spacing w:val="-11"/>
          <w:sz w:val="20"/>
        </w:rPr>
        <w:t xml:space="preserve"> </w:t>
      </w:r>
      <w:r>
        <w:rPr>
          <w:sz w:val="20"/>
        </w:rPr>
        <w:t>Handbook 44 LMD code, General Code, and Fundamental considerations.</w:t>
      </w:r>
      <w:r>
        <w:rPr>
          <w:spacing w:val="40"/>
          <w:sz w:val="20"/>
        </w:rPr>
        <w:t xml:space="preserve"> </w:t>
      </w:r>
      <w:r>
        <w:rPr>
          <w:sz w:val="20"/>
        </w:rPr>
        <w:t xml:space="preserve">The manual explains how to do the inspections, general code, </w:t>
      </w:r>
      <w:proofErr w:type="gramStart"/>
      <w:r>
        <w:rPr>
          <w:sz w:val="20"/>
        </w:rPr>
        <w:t>in order to</w:t>
      </w:r>
      <w:proofErr w:type="gramEnd"/>
      <w:r>
        <w:rPr>
          <w:sz w:val="20"/>
        </w:rPr>
        <w:t xml:space="preserve"> be consistent with other inspectors within each state. Mr. Hankins would like to see </w:t>
      </w:r>
      <w:proofErr w:type="gramStart"/>
      <w:r>
        <w:rPr>
          <w:sz w:val="20"/>
        </w:rPr>
        <w:t>a training</w:t>
      </w:r>
      <w:proofErr w:type="gramEnd"/>
      <w:r>
        <w:rPr>
          <w:sz w:val="20"/>
        </w:rPr>
        <w:t xml:space="preserve"> on Retail Motor Fuel Dispensers utilizing the manual. Doug Rathbun (IL) expressed concern that some experienced inspectors may not be interested in attending such a training. Mr. Rathbun would like to have some </w:t>
      </w:r>
      <w:proofErr w:type="gramStart"/>
      <w:r>
        <w:rPr>
          <w:sz w:val="20"/>
        </w:rPr>
        <w:t>trainings</w:t>
      </w:r>
      <w:proofErr w:type="gramEnd"/>
      <w:r>
        <w:rPr>
          <w:sz w:val="20"/>
        </w:rPr>
        <w:t xml:space="preserve">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 xml:space="preserve">Bob Murnane (Seraphin) suggested extending </w:t>
      </w:r>
      <w:proofErr w:type="gramStart"/>
      <w:r>
        <w:rPr>
          <w:sz w:val="20"/>
        </w:rPr>
        <w:t>conference</w:t>
      </w:r>
      <w:proofErr w:type="gramEnd"/>
      <w:r>
        <w:rPr>
          <w:sz w:val="20"/>
        </w:rPr>
        <w:t xml:space="preserv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 xml:space="preserve">Doug Musick (KS) stated we have relied on NIST for so long for </w:t>
      </w:r>
      <w:proofErr w:type="gramStart"/>
      <w:r>
        <w:rPr>
          <w:sz w:val="20"/>
        </w:rPr>
        <w:t>trainings</w:t>
      </w:r>
      <w:proofErr w:type="gramEnd"/>
      <w:r>
        <w:rPr>
          <w:sz w:val="20"/>
        </w:rPr>
        <w:t xml:space="preserve">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proofErr w:type="gramStart"/>
      <w:r>
        <w:rPr>
          <w:sz w:val="20"/>
        </w:rPr>
        <w:t>trainings</w:t>
      </w:r>
      <w:proofErr w:type="gramEnd"/>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important 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 xml:space="preserve">Brenda Geist (KS) stated as an experienced inspector she would appreciate trainings on new technology and updated </w:t>
      </w:r>
      <w:proofErr w:type="gramStart"/>
      <w:r>
        <w:t>methods</w:t>
      </w:r>
      <w:proofErr w:type="gramEnd"/>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Default="003B2538" w:rsidP="003B2538">
      <w:r>
        <w:t xml:space="preserve">The NEWMA PD Committee recommends this as an informational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F67B9" w:rsidRPr="00435B92" w14:paraId="45A64BF8" w14:textId="77777777" w:rsidTr="00FF4D4E">
        <w:tc>
          <w:tcPr>
            <w:tcW w:w="9350" w:type="dxa"/>
            <w:tcBorders>
              <w:top w:val="single" w:sz="4" w:space="0" w:color="auto"/>
              <w:left w:val="single" w:sz="4" w:space="0" w:color="auto"/>
              <w:bottom w:val="single" w:sz="4" w:space="0" w:color="auto"/>
              <w:right w:val="single" w:sz="4" w:space="0" w:color="auto"/>
            </w:tcBorders>
            <w:vAlign w:val="center"/>
            <w:hideMark/>
          </w:tcPr>
          <w:p w14:paraId="21FEC3B2" w14:textId="77777777" w:rsidR="00DF67B9" w:rsidRPr="00435B92" w:rsidRDefault="00DF67B9" w:rsidP="00FF4D4E">
            <w:pPr>
              <w:spacing w:after="120"/>
              <w:jc w:val="center"/>
              <w:rPr>
                <w:rFonts w:eastAsia="Times New Roman"/>
                <w:b/>
                <w:szCs w:val="24"/>
              </w:rPr>
            </w:pPr>
            <w:r>
              <w:rPr>
                <w:rFonts w:eastAsia="Times New Roman"/>
                <w:b/>
                <w:szCs w:val="24"/>
              </w:rPr>
              <w:t>NEWMA ITEM EDU-4</w:t>
            </w:r>
          </w:p>
        </w:tc>
      </w:tr>
      <w:tr w:rsidR="00DF67B9" w:rsidRPr="00435B92" w14:paraId="0CD3833E" w14:textId="77777777" w:rsidTr="00FF4D4E">
        <w:tc>
          <w:tcPr>
            <w:tcW w:w="9350" w:type="dxa"/>
            <w:tcBorders>
              <w:top w:val="single" w:sz="24" w:space="0" w:color="auto"/>
              <w:left w:val="single" w:sz="4" w:space="0" w:color="auto"/>
              <w:bottom w:val="single" w:sz="4" w:space="0" w:color="auto"/>
              <w:right w:val="single" w:sz="4" w:space="0" w:color="auto"/>
            </w:tcBorders>
          </w:tcPr>
          <w:p w14:paraId="17BD4DCD" w14:textId="77777777" w:rsidR="00DF67B9" w:rsidRPr="002C6D2F" w:rsidRDefault="00DF67B9" w:rsidP="00FF4D4E">
            <w:pPr>
              <w:spacing w:after="0"/>
              <w:rPr>
                <w:rFonts w:eastAsia="Times New Roman"/>
                <w:b/>
                <w:szCs w:val="24"/>
              </w:rPr>
            </w:pPr>
            <w:r w:rsidRPr="002C6D2F">
              <w:rPr>
                <w:rFonts w:eastAsia="Times New Roman"/>
                <w:b/>
                <w:szCs w:val="24"/>
              </w:rPr>
              <w:t>Regional recommendation to NCWM on item status:</w:t>
            </w:r>
          </w:p>
          <w:p w14:paraId="545E69BE" w14:textId="77777777" w:rsidR="00DF67B9" w:rsidRPr="002C6D2F" w:rsidRDefault="00DF67B9" w:rsidP="00FF4D4E">
            <w:pPr>
              <w:spacing w:after="0"/>
              <w:rPr>
                <w:rFonts w:eastAsia="Times New Roman"/>
                <w:szCs w:val="24"/>
              </w:rPr>
            </w:pPr>
          </w:p>
          <w:p w14:paraId="450B87AC" w14:textId="77777777" w:rsidR="00DF67B9" w:rsidRPr="002C6D2F" w:rsidRDefault="00DF67B9"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660AFAB" w14:textId="77777777" w:rsidR="00DF67B9" w:rsidRPr="002C6D2F" w:rsidRDefault="00DF67B9" w:rsidP="00FF4D4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6401953" w14:textId="77777777" w:rsidR="00DF67B9" w:rsidRPr="002C6D2F" w:rsidRDefault="00DF67B9"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41855B4" w14:textId="77777777" w:rsidR="00DF67B9" w:rsidRPr="002C6D2F" w:rsidRDefault="00DF67B9" w:rsidP="00FF4D4E">
            <w:pPr>
              <w:spacing w:after="0"/>
              <w:ind w:left="720"/>
              <w:rPr>
                <w:rFonts w:eastAsia="Times New Roman"/>
                <w:szCs w:val="24"/>
              </w:rPr>
            </w:pPr>
            <w:r w:rsidRPr="002C6D2F">
              <w:rPr>
                <w:rFonts w:eastAsia="Times New Roman"/>
                <w:i/>
                <w:szCs w:val="24"/>
              </w:rPr>
              <w:t>(To be developed by an NCWM Task Group or Subcommittee)</w:t>
            </w:r>
          </w:p>
          <w:p w14:paraId="349C97FC" w14:textId="77777777" w:rsidR="00DF67B9" w:rsidRPr="002C6D2F" w:rsidRDefault="00DF67B9"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67F5DDC" w14:textId="77777777" w:rsidR="00DF67B9" w:rsidRPr="002C6D2F" w:rsidRDefault="00DF67B9" w:rsidP="00FF4D4E">
            <w:pPr>
              <w:spacing w:after="0"/>
              <w:ind w:left="720"/>
              <w:rPr>
                <w:rFonts w:eastAsia="Times New Roman"/>
                <w:szCs w:val="24"/>
              </w:rPr>
            </w:pPr>
            <w:r w:rsidRPr="002C6D2F">
              <w:rPr>
                <w:rFonts w:eastAsia="Times New Roman"/>
                <w:i/>
                <w:szCs w:val="24"/>
              </w:rPr>
              <w:t xml:space="preserve">(To be developed by source of the proposal) </w:t>
            </w:r>
          </w:p>
          <w:p w14:paraId="0F40AD6C" w14:textId="77777777" w:rsidR="00DF67B9" w:rsidRPr="002C6D2F" w:rsidRDefault="00DF67B9"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49BC4F" w14:textId="77777777" w:rsidR="00DF67B9" w:rsidRPr="006A6B31" w:rsidRDefault="00DF67B9"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0ACA05C2" w14:textId="77777777" w:rsidR="00DF67B9" w:rsidRDefault="00DF67B9"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34B9BE7" w14:textId="77777777" w:rsidR="00DF67B9" w:rsidRPr="00435B92" w:rsidRDefault="00DF67B9"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6A897C8" w14:textId="77777777" w:rsidR="00DF67B9" w:rsidRPr="00435B92" w:rsidRDefault="00DF67B9" w:rsidP="00FF4D4E">
            <w:pPr>
              <w:spacing w:after="0"/>
              <w:ind w:left="360"/>
              <w:rPr>
                <w:rFonts w:eastAsia="Times New Roman"/>
                <w:szCs w:val="24"/>
              </w:rPr>
            </w:pPr>
          </w:p>
        </w:tc>
      </w:tr>
      <w:tr w:rsidR="00DF67B9" w:rsidRPr="00435B92" w14:paraId="2C305A92" w14:textId="77777777" w:rsidTr="00FF4D4E">
        <w:tc>
          <w:tcPr>
            <w:tcW w:w="9350" w:type="dxa"/>
            <w:tcBorders>
              <w:top w:val="single" w:sz="4" w:space="0" w:color="auto"/>
              <w:left w:val="single" w:sz="4" w:space="0" w:color="auto"/>
              <w:bottom w:val="single" w:sz="4" w:space="0" w:color="auto"/>
              <w:right w:val="single" w:sz="4" w:space="0" w:color="auto"/>
            </w:tcBorders>
            <w:hideMark/>
          </w:tcPr>
          <w:p w14:paraId="295E92BE" w14:textId="77777777" w:rsidR="00DF67B9" w:rsidRPr="00435B92" w:rsidRDefault="00DF67B9"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F67B9" w:rsidRPr="00435B92" w14:paraId="7A9A68F1" w14:textId="77777777" w:rsidTr="00FF4D4E">
        <w:tc>
          <w:tcPr>
            <w:tcW w:w="9350" w:type="dxa"/>
            <w:tcBorders>
              <w:top w:val="single" w:sz="4" w:space="0" w:color="auto"/>
              <w:left w:val="single" w:sz="4" w:space="0" w:color="auto"/>
              <w:bottom w:val="single" w:sz="4" w:space="0" w:color="auto"/>
              <w:right w:val="single" w:sz="4" w:space="0" w:color="auto"/>
            </w:tcBorders>
          </w:tcPr>
          <w:p w14:paraId="560F53ED" w14:textId="73A69866" w:rsidR="00DF67B9" w:rsidRDefault="00DF67B9" w:rsidP="00FF4D4E">
            <w:pPr>
              <w:spacing w:after="0"/>
              <w:rPr>
                <w:rFonts w:eastAsia="Times New Roman"/>
                <w:szCs w:val="24"/>
              </w:rPr>
            </w:pPr>
            <w:r>
              <w:rPr>
                <w:rFonts w:eastAsia="Times New Roman"/>
                <w:szCs w:val="24"/>
              </w:rPr>
              <w:t>During the 2023 Annual Meeting Jim Willis (New York) suggested package checking as a training topic for NEWMA at future meetings.</w:t>
            </w:r>
          </w:p>
          <w:p w14:paraId="2513907A" w14:textId="77777777" w:rsidR="00DF67B9" w:rsidRPr="00435B92" w:rsidRDefault="00DF67B9" w:rsidP="00FF4D4E">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bookmarkStart w:id="17" w:name="_Toc132183254"/>
      <w:r w:rsidRPr="00BD61F0">
        <w:rPr>
          <w:rFonts w:ascii="Times New Roman" w:hAnsi="Times New Roman"/>
        </w:rPr>
        <w:lastRenderedPageBreak/>
        <w:t>PMT</w:t>
      </w:r>
      <w:r w:rsidR="00A64C44" w:rsidRPr="00BD61F0">
        <w:rPr>
          <w:rFonts w:ascii="Times New Roman" w:hAnsi="Times New Roman"/>
        </w:rPr>
        <w:t xml:space="preserve"> – P</w:t>
      </w:r>
      <w:r w:rsidR="00CC2414" w:rsidRPr="00BD61F0">
        <w:rPr>
          <w:rFonts w:ascii="Times New Roman" w:hAnsi="Times New Roman"/>
        </w:rPr>
        <w:t>ROGRAM MANAGEMENT</w:t>
      </w:r>
      <w:bookmarkEnd w:id="17"/>
    </w:p>
    <w:p w14:paraId="401A707B" w14:textId="23DD1980" w:rsidR="00FA5F5D" w:rsidRPr="00FA5F5D" w:rsidRDefault="00FA5F5D" w:rsidP="005512D7">
      <w:pPr>
        <w:pStyle w:val="ItemHeading"/>
      </w:pPr>
      <w:bookmarkStart w:id="18" w:name="_Toc132183255"/>
      <w:r w:rsidRPr="00CA3A21">
        <w:t>PMT-1</w:t>
      </w:r>
      <w:r w:rsidRPr="00CA3A21">
        <w:tab/>
        <w:t>I</w:t>
      </w:r>
      <w:r w:rsidRPr="00CA3A21">
        <w:tab/>
        <w:t>Safety Awareness</w:t>
      </w:r>
      <w:bookmarkEnd w:id="18"/>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Mike Sikula</w:t>
            </w:r>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lastRenderedPageBreak/>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 xml:space="preserve">New Jersey </w:t>
      </w:r>
      <w:proofErr w:type="gramStart"/>
      <w:r w:rsidR="00E54172">
        <w:rPr>
          <w:lang w:bidi="en-US"/>
        </w:rPr>
        <w:t>Weights</w:t>
      </w:r>
      <w:proofErr w:type="gramEnd"/>
      <w:r w:rsidR="00E54172">
        <w:rPr>
          <w:lang w:bidi="en-US"/>
        </w:rPr>
        <w:t xml:space="preserve">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w:t>
      </w:r>
      <w:proofErr w:type="gramStart"/>
      <w:r w:rsidRPr="00B013CC">
        <w:rPr>
          <w:szCs w:val="20"/>
        </w:rPr>
        <w:t>issue</w:t>
      </w:r>
      <w:proofErr w:type="gramEnd"/>
      <w:r w:rsidRPr="00B013CC">
        <w:rPr>
          <w:szCs w:val="20"/>
        </w:rPr>
        <w:t xml:space="preserv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w:t>
      </w:r>
      <w:proofErr w:type="gramStart"/>
      <w:r w:rsidRPr="00B013CC">
        <w:rPr>
          <w:szCs w:val="20"/>
        </w:rPr>
        <w:t>information, which</w:t>
      </w:r>
      <w:proofErr w:type="gramEnd"/>
      <w:r w:rsidRPr="00B013CC">
        <w:rPr>
          <w:szCs w:val="20"/>
        </w:rPr>
        <w:t xml:space="preserve">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517CCE24" w14:textId="1D56E1B9" w:rsidR="0019263B" w:rsidRPr="009F15A4" w:rsidRDefault="00EF381A" w:rsidP="00EF381A">
      <w:r w:rsidRPr="009F15A4">
        <w:rPr>
          <w:rFonts w:eastAsia="Times New Roman"/>
          <w:szCs w:val="20"/>
        </w:rPr>
        <w:t xml:space="preserve">NCWM 2022 Annual Meeting:  </w:t>
      </w:r>
      <w:r w:rsidR="00231891" w:rsidRPr="009F15A4">
        <w:rPr>
          <w:rFonts w:eastAsia="Times New Roman"/>
          <w:szCs w:val="20"/>
        </w:rPr>
        <w:t xml:space="preserve">Mr. </w:t>
      </w:r>
      <w:r w:rsidRPr="009F15A4">
        <w:t xml:space="preserve">David Fraser (Montana) provided a presentation on behalf of the Safety Subcommittee.  </w:t>
      </w:r>
      <w:r w:rsidR="0019263B" w:rsidRPr="009F15A4">
        <w:t xml:space="preserve">The presentation reviewed the replies submitted in response to the </w:t>
      </w:r>
      <w:r w:rsidR="00231891" w:rsidRPr="009F15A4">
        <w:t xml:space="preserve">NCWM </w:t>
      </w:r>
      <w:r w:rsidR="0019263B" w:rsidRPr="009F15A4">
        <w:t>Safety</w:t>
      </w:r>
      <w:r w:rsidR="00231891" w:rsidRPr="009F15A4">
        <w:t xml:space="preserve"> Survey sent out January 2022.  The survey received 47 responses from OWM Officials.</w:t>
      </w:r>
    </w:p>
    <w:p w14:paraId="7F855C2D" w14:textId="69D5FDF7" w:rsidR="00EF381A" w:rsidRPr="009F15A4" w:rsidRDefault="00EF381A" w:rsidP="00AC63BB">
      <w:pPr>
        <w:keepNext/>
        <w:keepLines/>
      </w:pPr>
      <w:r w:rsidRPr="009F15A4">
        <w:lastRenderedPageBreak/>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proofErr w:type="gramStart"/>
      <w:r w:rsidR="006B1551">
        <w:t>like</w:t>
      </w:r>
      <w:r w:rsidR="006B1551">
        <w:rPr>
          <w:spacing w:val="-5"/>
        </w:rPr>
        <w:t xml:space="preserve"> </w:t>
      </w:r>
      <w:r w:rsidR="006B1551">
        <w:t>for</w:t>
      </w:r>
      <w:proofErr w:type="gramEnd"/>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 xml:space="preserve">Mr. James Willis (New </w:t>
      </w:r>
      <w:proofErr w:type="gramStart"/>
      <w:r w:rsidR="003B2538">
        <w:t>York )</w:t>
      </w:r>
      <w:proofErr w:type="gramEnd"/>
      <w:r w:rsidR="003B2538">
        <w:t xml:space="preserve">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Default="003B2538" w:rsidP="005553AD">
      <w:r>
        <w:t xml:space="preserve">The NEWMA PD Committee recommends this item as informational for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514FC" w:rsidRPr="00435B92" w14:paraId="36733510" w14:textId="77777777" w:rsidTr="00FF4D4E">
        <w:tc>
          <w:tcPr>
            <w:tcW w:w="9350" w:type="dxa"/>
            <w:tcBorders>
              <w:top w:val="single" w:sz="4" w:space="0" w:color="auto"/>
              <w:left w:val="single" w:sz="4" w:space="0" w:color="auto"/>
              <w:bottom w:val="single" w:sz="4" w:space="0" w:color="auto"/>
              <w:right w:val="single" w:sz="4" w:space="0" w:color="auto"/>
            </w:tcBorders>
            <w:vAlign w:val="center"/>
            <w:hideMark/>
          </w:tcPr>
          <w:p w14:paraId="381C72F7" w14:textId="77777777" w:rsidR="00B514FC" w:rsidRPr="00435B92" w:rsidRDefault="00B514FC" w:rsidP="00FF4D4E">
            <w:pPr>
              <w:spacing w:after="120"/>
              <w:jc w:val="center"/>
              <w:rPr>
                <w:rFonts w:eastAsia="Times New Roman"/>
                <w:b/>
                <w:szCs w:val="24"/>
              </w:rPr>
            </w:pPr>
            <w:r>
              <w:rPr>
                <w:rFonts w:eastAsia="Times New Roman"/>
                <w:b/>
                <w:szCs w:val="24"/>
              </w:rPr>
              <w:t>NEWMA ITEM PMT-1</w:t>
            </w:r>
          </w:p>
        </w:tc>
      </w:tr>
      <w:tr w:rsidR="00B514FC" w:rsidRPr="00435B92" w14:paraId="154098BE" w14:textId="77777777" w:rsidTr="00FF4D4E">
        <w:tc>
          <w:tcPr>
            <w:tcW w:w="9350" w:type="dxa"/>
            <w:tcBorders>
              <w:top w:val="single" w:sz="24" w:space="0" w:color="auto"/>
              <w:left w:val="single" w:sz="4" w:space="0" w:color="auto"/>
              <w:bottom w:val="single" w:sz="4" w:space="0" w:color="auto"/>
              <w:right w:val="single" w:sz="4" w:space="0" w:color="auto"/>
            </w:tcBorders>
          </w:tcPr>
          <w:p w14:paraId="7CC77DA7" w14:textId="77777777" w:rsidR="00B514FC" w:rsidRPr="002C6D2F" w:rsidRDefault="00B514FC" w:rsidP="00FF4D4E">
            <w:pPr>
              <w:spacing w:after="0"/>
              <w:rPr>
                <w:rFonts w:eastAsia="Times New Roman"/>
                <w:b/>
                <w:szCs w:val="24"/>
              </w:rPr>
            </w:pPr>
            <w:r w:rsidRPr="002C6D2F">
              <w:rPr>
                <w:rFonts w:eastAsia="Times New Roman"/>
                <w:b/>
                <w:szCs w:val="24"/>
              </w:rPr>
              <w:t>Regional recommendation to NCWM on item status:</w:t>
            </w:r>
          </w:p>
          <w:p w14:paraId="0C2C5D84" w14:textId="77777777" w:rsidR="00B514FC" w:rsidRPr="002C6D2F" w:rsidRDefault="00B514FC" w:rsidP="00FF4D4E">
            <w:pPr>
              <w:spacing w:after="0"/>
              <w:rPr>
                <w:rFonts w:eastAsia="Times New Roman"/>
                <w:szCs w:val="24"/>
              </w:rPr>
            </w:pPr>
          </w:p>
          <w:p w14:paraId="1D0C4F85" w14:textId="77777777" w:rsidR="00B514FC" w:rsidRPr="002C6D2F" w:rsidRDefault="00B514FC"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C536E7D" w14:textId="77777777" w:rsidR="00B514FC" w:rsidRPr="002C6D2F" w:rsidRDefault="00B514FC" w:rsidP="00FF4D4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7C2B510" w14:textId="77777777" w:rsidR="00B514FC" w:rsidRPr="002C6D2F" w:rsidRDefault="00B514FC"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3A8DFD5" w14:textId="77777777" w:rsidR="00B514FC" w:rsidRPr="002C6D2F" w:rsidRDefault="00B514FC" w:rsidP="00FF4D4E">
            <w:pPr>
              <w:spacing w:after="0"/>
              <w:ind w:left="720"/>
              <w:rPr>
                <w:rFonts w:eastAsia="Times New Roman"/>
                <w:szCs w:val="24"/>
              </w:rPr>
            </w:pPr>
            <w:r w:rsidRPr="002C6D2F">
              <w:rPr>
                <w:rFonts w:eastAsia="Times New Roman"/>
                <w:i/>
                <w:szCs w:val="24"/>
              </w:rPr>
              <w:t>(To be developed by an NCWM Task Group or Subcommittee)</w:t>
            </w:r>
          </w:p>
          <w:p w14:paraId="309FD0FC" w14:textId="77777777" w:rsidR="00B514FC" w:rsidRPr="002C6D2F" w:rsidRDefault="00B514FC"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E212EE2" w14:textId="77777777" w:rsidR="00B514FC" w:rsidRPr="002C6D2F" w:rsidRDefault="00B514FC" w:rsidP="00FF4D4E">
            <w:pPr>
              <w:spacing w:after="0"/>
              <w:ind w:left="720"/>
              <w:rPr>
                <w:rFonts w:eastAsia="Times New Roman"/>
                <w:szCs w:val="24"/>
              </w:rPr>
            </w:pPr>
            <w:r w:rsidRPr="002C6D2F">
              <w:rPr>
                <w:rFonts w:eastAsia="Times New Roman"/>
                <w:i/>
                <w:szCs w:val="24"/>
              </w:rPr>
              <w:t xml:space="preserve">(To be developed by source of the proposal) </w:t>
            </w:r>
          </w:p>
          <w:p w14:paraId="5A107E0D" w14:textId="77777777" w:rsidR="00B514FC" w:rsidRPr="002C6D2F" w:rsidRDefault="00B514FC"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C08C91" w14:textId="77777777" w:rsidR="00B514FC" w:rsidRPr="006A6B31" w:rsidRDefault="00B514FC"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06DD7A56" w14:textId="77777777" w:rsidR="00B514FC" w:rsidRDefault="00B514FC"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9AAD8AE" w14:textId="77777777" w:rsidR="00B514FC" w:rsidRPr="00435B92" w:rsidRDefault="00B514FC"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A478831" w14:textId="77777777" w:rsidR="00B514FC" w:rsidRPr="00435B92" w:rsidRDefault="00B514FC" w:rsidP="00FF4D4E">
            <w:pPr>
              <w:spacing w:after="0"/>
              <w:ind w:left="360"/>
              <w:rPr>
                <w:rFonts w:eastAsia="Times New Roman"/>
                <w:szCs w:val="24"/>
              </w:rPr>
            </w:pPr>
          </w:p>
        </w:tc>
      </w:tr>
      <w:tr w:rsidR="00B514FC" w:rsidRPr="00435B92" w14:paraId="610A4BF3" w14:textId="77777777" w:rsidTr="00FF4D4E">
        <w:tc>
          <w:tcPr>
            <w:tcW w:w="9350" w:type="dxa"/>
            <w:tcBorders>
              <w:top w:val="single" w:sz="4" w:space="0" w:color="auto"/>
              <w:left w:val="single" w:sz="4" w:space="0" w:color="auto"/>
              <w:bottom w:val="single" w:sz="4" w:space="0" w:color="auto"/>
              <w:right w:val="single" w:sz="4" w:space="0" w:color="auto"/>
            </w:tcBorders>
            <w:hideMark/>
          </w:tcPr>
          <w:p w14:paraId="6A307BCD" w14:textId="77777777" w:rsidR="00B514FC" w:rsidRPr="00435B92" w:rsidRDefault="00B514FC"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514FC" w:rsidRPr="00435B92" w14:paraId="79324768" w14:textId="77777777" w:rsidTr="00FF4D4E">
        <w:tc>
          <w:tcPr>
            <w:tcW w:w="9350" w:type="dxa"/>
            <w:tcBorders>
              <w:top w:val="single" w:sz="4" w:space="0" w:color="auto"/>
              <w:left w:val="single" w:sz="4" w:space="0" w:color="auto"/>
              <w:bottom w:val="single" w:sz="4" w:space="0" w:color="auto"/>
              <w:right w:val="single" w:sz="4" w:space="0" w:color="auto"/>
            </w:tcBorders>
          </w:tcPr>
          <w:p w14:paraId="6310995E" w14:textId="77777777" w:rsidR="00B514FC" w:rsidRDefault="00B514FC" w:rsidP="00FF4D4E">
            <w:pPr>
              <w:spacing w:after="0"/>
              <w:rPr>
                <w:rFonts w:eastAsia="Times New Roman"/>
                <w:szCs w:val="24"/>
              </w:rPr>
            </w:pPr>
            <w:r>
              <w:rPr>
                <w:rFonts w:eastAsia="Times New Roman"/>
                <w:szCs w:val="24"/>
              </w:rPr>
              <w:t>During the 2023 Annual Meeting Mike Peeler (NEWMA Safety Liaison) solicited membership for any suggestions regarding topics for upcoming safety articles.</w:t>
            </w:r>
          </w:p>
          <w:p w14:paraId="0ED8A12A" w14:textId="77777777" w:rsidR="00B514FC" w:rsidRDefault="00B514FC" w:rsidP="00FF4D4E">
            <w:pPr>
              <w:spacing w:after="0"/>
              <w:rPr>
                <w:rFonts w:eastAsia="Times New Roman"/>
                <w:szCs w:val="24"/>
              </w:rPr>
            </w:pPr>
          </w:p>
          <w:p w14:paraId="27AB7EF5" w14:textId="77777777" w:rsidR="00B514FC" w:rsidRPr="00435B92" w:rsidRDefault="00B514FC" w:rsidP="00FF4D4E">
            <w:pPr>
              <w:spacing w:after="0"/>
              <w:rPr>
                <w:rFonts w:eastAsia="Times New Roman"/>
                <w:szCs w:val="24"/>
              </w:rPr>
            </w:pPr>
          </w:p>
        </w:tc>
      </w:tr>
    </w:tbl>
    <w:p w14:paraId="5A2FE190" w14:textId="0DCEE6D0" w:rsidR="00F26F3B" w:rsidRDefault="00FC70E0" w:rsidP="003A4FF8">
      <w:pPr>
        <w:pStyle w:val="ItemHeading"/>
      </w:pPr>
      <w:bookmarkStart w:id="19" w:name="_Toc132183256"/>
      <w:r w:rsidRPr="00CA1407">
        <w:t>PMT-2</w:t>
      </w:r>
      <w:r w:rsidRPr="00CA1407">
        <w:tab/>
        <w:t>I</w:t>
      </w:r>
      <w:r w:rsidRPr="00CA1407">
        <w:tab/>
        <w:t>Skimmer Education Task Group</w:t>
      </w:r>
      <w:bookmarkEnd w:id="19"/>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20" w:name="_Hlk61553399"/>
      <w:r w:rsidRPr="00412509">
        <w:lastRenderedPageBreak/>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20"/>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w:t>
      </w:r>
      <w:proofErr w:type="gramStart"/>
      <w:r w:rsidR="00C865BC">
        <w:t>2021</w:t>
      </w:r>
      <w:proofErr w:type="gramEnd"/>
      <w:r w:rsidR="00735691">
        <w:t xml:space="preserve"> </w:t>
      </w:r>
      <w:r>
        <w:t>during the open hearing</w:t>
      </w:r>
      <w:r w:rsidR="00735691">
        <w:t xml:space="preserve">. </w:t>
      </w:r>
      <w:proofErr w:type="gramStart"/>
      <w:r w:rsidR="00735691">
        <w:t>Following</w:t>
      </w:r>
      <w:proofErr w:type="gramEnd"/>
      <w:r w:rsidR="00735691">
        <w:t xml:space="preserve">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w:t>
      </w:r>
      <w:proofErr w:type="gramStart"/>
      <w:r w:rsidR="00735691" w:rsidRPr="00735691">
        <w:t>to</w:t>
      </w:r>
      <w:proofErr w:type="gramEnd"/>
      <w:r w:rsidR="00735691" w:rsidRPr="00735691">
        <w:t xml:space="preserve">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 xml:space="preserve">to combat </w:t>
      </w:r>
      <w:proofErr w:type="gramStart"/>
      <w:r w:rsidR="00FC70E0">
        <w:rPr>
          <w:rFonts w:eastAsia="Times New Roman"/>
        </w:rPr>
        <w:t>skimming</w:t>
      </w:r>
      <w:proofErr w:type="gramEnd"/>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lastRenderedPageBreak/>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proofErr w:type="spellStart"/>
            <w:r>
              <w:rPr>
                <w:rFonts w:eastAsia="Times New Roman"/>
              </w:rPr>
              <w:t>Invenco</w:t>
            </w:r>
            <w:proofErr w:type="spellEnd"/>
            <w:r>
              <w:rPr>
                <w:rFonts w:eastAsia="Times New Roman"/>
              </w:rPr>
              <w:t xml:space="preserve">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3AC961CE" w14:textId="5E0873F0" w:rsidR="003F58A6" w:rsidRDefault="003F58A6" w:rsidP="00AC63BB">
      <w:pPr>
        <w:keepNext/>
        <w:keepLines/>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AC63BB">
      <w:pPr>
        <w:keepNext/>
        <w:keepLines/>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w:t>
      </w:r>
      <w:proofErr w:type="gramStart"/>
      <w:r w:rsidR="00AF6605" w:rsidRPr="00AF6605">
        <w:rPr>
          <w:rFonts w:eastAsia="Times New Roman"/>
          <w:color w:val="201F1E"/>
          <w:szCs w:val="20"/>
        </w:rPr>
        <w:t>awareness</w:t>
      </w:r>
      <w:proofErr w:type="gramEnd"/>
      <w:r w:rsidR="00AF6605" w:rsidRPr="00AF6605">
        <w:rPr>
          <w:rFonts w:eastAsia="Times New Roman"/>
          <w:color w:val="201F1E"/>
          <w:szCs w:val="20"/>
        </w:rPr>
        <w:t xml:space="preserve">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9F15A4" w:rsidRDefault="00EF381A" w:rsidP="00EF381A">
      <w:pPr>
        <w:keepNext/>
        <w:keepLines/>
        <w:spacing w:after="0"/>
        <w:rPr>
          <w:rFonts w:eastAsia="Times New Roman"/>
          <w:bCs/>
          <w:szCs w:val="24"/>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9F15A4">
        <w:rPr>
          <w:rFonts w:eastAsia="Times New Roman"/>
          <w:szCs w:val="20"/>
        </w:rPr>
        <w:t xml:space="preserve">:  </w:t>
      </w:r>
      <w:r w:rsidR="00102CB2" w:rsidRPr="009F15A4">
        <w:rPr>
          <w:rFonts w:eastAsia="Times New Roman"/>
          <w:bCs/>
          <w:szCs w:val="24"/>
        </w:rPr>
        <w:t>During the 2022</w:t>
      </w:r>
      <w:r w:rsidRPr="009F15A4">
        <w:rPr>
          <w:rFonts w:eastAsia="Times New Roman"/>
          <w:bCs/>
          <w:szCs w:val="24"/>
        </w:rPr>
        <w:t xml:space="preserve"> Annual Meeting open hea</w:t>
      </w:r>
      <w:r w:rsidR="00671BEA" w:rsidRPr="009F15A4">
        <w:rPr>
          <w:rFonts w:eastAsia="Times New Roman"/>
          <w:bCs/>
          <w:szCs w:val="24"/>
        </w:rPr>
        <w:t xml:space="preserve">rings an update was provided by </w:t>
      </w:r>
      <w:r w:rsidR="008B3F75" w:rsidRPr="009F15A4">
        <w:rPr>
          <w:rFonts w:eastAsia="Times New Roman"/>
          <w:bCs/>
          <w:szCs w:val="24"/>
        </w:rPr>
        <w:t xml:space="preserve">Mr. </w:t>
      </w:r>
      <w:r w:rsidRPr="009F15A4">
        <w:rPr>
          <w:rFonts w:eastAsia="Times New Roman"/>
          <w:bCs/>
          <w:szCs w:val="24"/>
        </w:rPr>
        <w:t>John McGuire (NJ), co-chair of th</w:t>
      </w:r>
      <w:r w:rsidR="00671BEA" w:rsidRPr="009F15A4">
        <w:rPr>
          <w:rFonts w:eastAsia="Times New Roman"/>
          <w:bCs/>
          <w:szCs w:val="24"/>
        </w:rPr>
        <w:t xml:space="preserve">e Skimmer Education Task Group.  Mr. McGuire presented a </w:t>
      </w:r>
      <w:r w:rsidR="006E5481" w:rsidRPr="009F15A4">
        <w:rPr>
          <w:rFonts w:eastAsia="Times New Roman"/>
          <w:bCs/>
          <w:szCs w:val="24"/>
        </w:rPr>
        <w:t>Credit Card Skimmer Inspection Report PDF form developed by the SETG</w:t>
      </w:r>
      <w:r w:rsidRPr="009F15A4">
        <w:rPr>
          <w:rFonts w:eastAsia="Times New Roman"/>
          <w:bCs/>
          <w:szCs w:val="24"/>
        </w:rPr>
        <w:t>.</w:t>
      </w:r>
      <w:r w:rsidR="001F2AFE" w:rsidRPr="009F15A4">
        <w:rPr>
          <w:rFonts w:eastAsia="Times New Roman"/>
          <w:bCs/>
          <w:szCs w:val="24"/>
        </w:rPr>
        <w:t xml:space="preserve">  </w:t>
      </w:r>
    </w:p>
    <w:p w14:paraId="6A5F0E5A" w14:textId="77777777" w:rsidR="00EF381A" w:rsidRPr="009F15A4" w:rsidRDefault="00EF381A" w:rsidP="00EF381A">
      <w:pPr>
        <w:keepNext/>
        <w:keepLines/>
        <w:spacing w:after="0"/>
        <w:rPr>
          <w:rFonts w:eastAsia="Times New Roman"/>
          <w:bCs/>
          <w:szCs w:val="24"/>
        </w:rPr>
      </w:pPr>
    </w:p>
    <w:p w14:paraId="196613EC" w14:textId="77777777" w:rsidR="00EF381A" w:rsidRPr="009F15A4" w:rsidRDefault="00EF381A" w:rsidP="00EF381A">
      <w:pPr>
        <w:keepNext/>
        <w:keepLines/>
        <w:spacing w:after="0"/>
        <w:rPr>
          <w:rFonts w:eastAsia="Times New Roman"/>
          <w:b/>
          <w:bCs/>
          <w:szCs w:val="24"/>
        </w:rPr>
      </w:pPr>
      <w:r w:rsidRPr="009F15A4">
        <w:rPr>
          <w:rFonts w:eastAsia="Times New Roman"/>
          <w:bCs/>
          <w:szCs w:val="24"/>
        </w:rPr>
        <w:t>No comments were heard from the floor.</w:t>
      </w:r>
    </w:p>
    <w:p w14:paraId="6BE6D6D3" w14:textId="3068685E" w:rsidR="00EF381A" w:rsidRPr="009F15A4" w:rsidRDefault="00EF381A" w:rsidP="00163EC0">
      <w:pPr>
        <w:spacing w:after="120"/>
      </w:pP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1368A231" w14:textId="77777777"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w:t>
      </w:r>
      <w:proofErr w:type="gramStart"/>
      <w:r>
        <w:t>informational</w:t>
      </w:r>
      <w:proofErr w:type="gramEnd"/>
      <w:r>
        <w:t xml:space="preserve"> on the NCWM agenda.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5"/>
        <w:gridCol w:w="4560"/>
      </w:tblGrid>
      <w:tr w:rsidR="00D4381D" w:rsidRPr="00435B92" w14:paraId="1E5D055E" w14:textId="77777777" w:rsidTr="00D4381D">
        <w:tc>
          <w:tcPr>
            <w:tcW w:w="9350" w:type="dxa"/>
            <w:gridSpan w:val="2"/>
            <w:tcBorders>
              <w:top w:val="single" w:sz="4" w:space="0" w:color="auto"/>
              <w:left w:val="single" w:sz="4" w:space="0" w:color="auto"/>
              <w:bottom w:val="single" w:sz="4" w:space="0" w:color="auto"/>
              <w:right w:val="single" w:sz="4" w:space="0" w:color="auto"/>
            </w:tcBorders>
            <w:vAlign w:val="center"/>
            <w:hideMark/>
          </w:tcPr>
          <w:p w14:paraId="32B68019" w14:textId="77777777" w:rsidR="00D4381D" w:rsidRPr="00435B92" w:rsidRDefault="00D4381D" w:rsidP="00FF4D4E">
            <w:pPr>
              <w:spacing w:after="120"/>
              <w:jc w:val="center"/>
              <w:rPr>
                <w:rFonts w:eastAsia="Times New Roman"/>
                <w:b/>
                <w:szCs w:val="24"/>
              </w:rPr>
            </w:pPr>
            <w:r>
              <w:rPr>
                <w:rFonts w:eastAsia="Times New Roman"/>
                <w:b/>
                <w:szCs w:val="24"/>
              </w:rPr>
              <w:lastRenderedPageBreak/>
              <w:t>NEWMA ITEM PMT-2</w:t>
            </w:r>
          </w:p>
        </w:tc>
      </w:tr>
      <w:tr w:rsidR="00D4381D" w:rsidRPr="00435B92" w14:paraId="0D07CDCE" w14:textId="77777777" w:rsidTr="00D4381D">
        <w:tc>
          <w:tcPr>
            <w:tcW w:w="9350" w:type="dxa"/>
            <w:gridSpan w:val="2"/>
            <w:tcBorders>
              <w:top w:val="single" w:sz="24" w:space="0" w:color="auto"/>
              <w:left w:val="single" w:sz="4" w:space="0" w:color="auto"/>
              <w:bottom w:val="single" w:sz="4" w:space="0" w:color="auto"/>
              <w:right w:val="single" w:sz="4" w:space="0" w:color="auto"/>
            </w:tcBorders>
          </w:tcPr>
          <w:p w14:paraId="71A3A928" w14:textId="77777777" w:rsidR="00D4381D" w:rsidRPr="002C6D2F" w:rsidRDefault="00D4381D" w:rsidP="00FF4D4E">
            <w:pPr>
              <w:spacing w:after="0"/>
              <w:rPr>
                <w:rFonts w:eastAsia="Times New Roman"/>
                <w:b/>
                <w:szCs w:val="24"/>
              </w:rPr>
            </w:pPr>
            <w:r w:rsidRPr="002C6D2F">
              <w:rPr>
                <w:rFonts w:eastAsia="Times New Roman"/>
                <w:b/>
                <w:szCs w:val="24"/>
              </w:rPr>
              <w:t>Regional recommendation to NCWM on item status:</w:t>
            </w:r>
          </w:p>
          <w:p w14:paraId="2E9D64B6" w14:textId="77777777" w:rsidR="00D4381D" w:rsidRPr="002C6D2F" w:rsidRDefault="00D4381D" w:rsidP="00FF4D4E">
            <w:pPr>
              <w:spacing w:after="0"/>
              <w:rPr>
                <w:rFonts w:eastAsia="Times New Roman"/>
                <w:szCs w:val="24"/>
              </w:rPr>
            </w:pPr>
          </w:p>
          <w:p w14:paraId="672D5349" w14:textId="77777777" w:rsidR="00D4381D" w:rsidRPr="002C6D2F" w:rsidRDefault="00D4381D" w:rsidP="00FF4D4E">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0E10810" w14:textId="77777777" w:rsidR="00D4381D" w:rsidRPr="002C6D2F" w:rsidRDefault="00D4381D" w:rsidP="00FF4D4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3FF20E8" w14:textId="77777777" w:rsidR="00D4381D" w:rsidRPr="002C6D2F" w:rsidRDefault="00D4381D" w:rsidP="00FF4D4E">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D9E4EFB" w14:textId="77777777" w:rsidR="00D4381D" w:rsidRPr="002C6D2F" w:rsidRDefault="00D4381D" w:rsidP="00FF4D4E">
            <w:pPr>
              <w:spacing w:after="0"/>
              <w:ind w:left="720"/>
              <w:rPr>
                <w:rFonts w:eastAsia="Times New Roman"/>
                <w:szCs w:val="24"/>
              </w:rPr>
            </w:pPr>
            <w:r w:rsidRPr="002C6D2F">
              <w:rPr>
                <w:rFonts w:eastAsia="Times New Roman"/>
                <w:i/>
                <w:szCs w:val="24"/>
              </w:rPr>
              <w:t>(To be developed by an NCWM Task Group or Subcommittee)</w:t>
            </w:r>
          </w:p>
          <w:p w14:paraId="4D48BFD6" w14:textId="77777777" w:rsidR="00D4381D" w:rsidRPr="002C6D2F" w:rsidRDefault="00D4381D" w:rsidP="00FF4D4E">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AF4479C" w14:textId="77777777" w:rsidR="00D4381D" w:rsidRPr="002C6D2F" w:rsidRDefault="00D4381D" w:rsidP="00FF4D4E">
            <w:pPr>
              <w:spacing w:after="0"/>
              <w:ind w:left="720"/>
              <w:rPr>
                <w:rFonts w:eastAsia="Times New Roman"/>
                <w:szCs w:val="24"/>
              </w:rPr>
            </w:pPr>
            <w:r w:rsidRPr="002C6D2F">
              <w:rPr>
                <w:rFonts w:eastAsia="Times New Roman"/>
                <w:i/>
                <w:szCs w:val="24"/>
              </w:rPr>
              <w:t xml:space="preserve">(To be developed by source of the proposal) </w:t>
            </w:r>
          </w:p>
          <w:p w14:paraId="086C27D5" w14:textId="77777777" w:rsidR="00D4381D" w:rsidRPr="002C6D2F" w:rsidRDefault="00D4381D" w:rsidP="00FF4D4E">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840C91B" w14:textId="77777777" w:rsidR="00D4381D" w:rsidRPr="006A6B31" w:rsidRDefault="00D4381D" w:rsidP="00FF4D4E">
            <w:pPr>
              <w:spacing w:after="0"/>
              <w:ind w:left="990" w:hanging="270"/>
              <w:rPr>
                <w:rFonts w:eastAsia="Times New Roman"/>
                <w:i/>
                <w:szCs w:val="24"/>
              </w:rPr>
            </w:pPr>
            <w:r w:rsidRPr="006A6B31">
              <w:rPr>
                <w:rFonts w:eastAsia="Times New Roman"/>
                <w:i/>
                <w:szCs w:val="24"/>
              </w:rPr>
              <w:t>(In the case of new proposals, do not forward this item to NCWM)</w:t>
            </w:r>
          </w:p>
          <w:p w14:paraId="286FE987" w14:textId="77777777" w:rsidR="00D4381D" w:rsidRDefault="00D4381D" w:rsidP="00FF4D4E">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6145FF">
              <w:rPr>
                <w:rFonts w:eastAsia="Times New Roman"/>
                <w:szCs w:val="24"/>
              </w:rPr>
            </w:r>
            <w:r w:rsidR="006145FF">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85E95EA" w14:textId="77777777" w:rsidR="00D4381D" w:rsidRPr="00435B92" w:rsidRDefault="00D4381D" w:rsidP="00FF4D4E">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FAA22DA" w14:textId="77777777" w:rsidR="00D4381D" w:rsidRPr="00435B92" w:rsidRDefault="00D4381D" w:rsidP="00FF4D4E">
            <w:pPr>
              <w:spacing w:after="0"/>
              <w:ind w:left="360"/>
              <w:rPr>
                <w:rFonts w:eastAsia="Times New Roman"/>
                <w:szCs w:val="24"/>
              </w:rPr>
            </w:pPr>
          </w:p>
        </w:tc>
      </w:tr>
      <w:tr w:rsidR="00D4381D" w:rsidRPr="00435B92" w14:paraId="62202D16" w14:textId="77777777" w:rsidTr="00D4381D">
        <w:tc>
          <w:tcPr>
            <w:tcW w:w="9350" w:type="dxa"/>
            <w:gridSpan w:val="2"/>
            <w:tcBorders>
              <w:top w:val="single" w:sz="4" w:space="0" w:color="auto"/>
              <w:left w:val="single" w:sz="4" w:space="0" w:color="auto"/>
              <w:bottom w:val="single" w:sz="4" w:space="0" w:color="auto"/>
              <w:right w:val="single" w:sz="4" w:space="0" w:color="auto"/>
            </w:tcBorders>
            <w:hideMark/>
          </w:tcPr>
          <w:p w14:paraId="7F6F0BAF" w14:textId="77777777" w:rsidR="00D4381D" w:rsidRPr="00435B92" w:rsidRDefault="00D4381D" w:rsidP="00FF4D4E">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4381D" w:rsidRPr="00435B92" w14:paraId="5123CCCD" w14:textId="77777777" w:rsidTr="00D4381D">
        <w:tc>
          <w:tcPr>
            <w:tcW w:w="9350" w:type="dxa"/>
            <w:gridSpan w:val="2"/>
            <w:tcBorders>
              <w:top w:val="single" w:sz="4" w:space="0" w:color="auto"/>
              <w:left w:val="single" w:sz="4" w:space="0" w:color="auto"/>
              <w:bottom w:val="single" w:sz="4" w:space="0" w:color="auto"/>
              <w:right w:val="single" w:sz="4" w:space="0" w:color="auto"/>
            </w:tcBorders>
          </w:tcPr>
          <w:p w14:paraId="076E9038" w14:textId="77777777" w:rsidR="00D4381D" w:rsidRDefault="00D4381D" w:rsidP="00FF4D4E">
            <w:pPr>
              <w:spacing w:after="0"/>
              <w:rPr>
                <w:rFonts w:eastAsia="Times New Roman"/>
                <w:szCs w:val="24"/>
              </w:rPr>
            </w:pPr>
            <w:r>
              <w:rPr>
                <w:rFonts w:eastAsia="Times New Roman"/>
                <w:szCs w:val="24"/>
              </w:rPr>
              <w:t>No comments.</w:t>
            </w:r>
          </w:p>
          <w:p w14:paraId="379F650C" w14:textId="77777777" w:rsidR="00D4381D" w:rsidRDefault="00D4381D" w:rsidP="00FF4D4E">
            <w:pPr>
              <w:spacing w:after="0"/>
              <w:rPr>
                <w:rFonts w:eastAsia="Times New Roman"/>
                <w:szCs w:val="24"/>
              </w:rPr>
            </w:pPr>
          </w:p>
          <w:p w14:paraId="78F459BE" w14:textId="77777777" w:rsidR="00D4381D" w:rsidRPr="00435B92" w:rsidRDefault="00D4381D" w:rsidP="00FF4D4E">
            <w:pPr>
              <w:spacing w:after="0"/>
              <w:rPr>
                <w:rFonts w:eastAsia="Times New Roman"/>
                <w:szCs w:val="24"/>
              </w:rPr>
            </w:pPr>
          </w:p>
        </w:tc>
      </w:tr>
      <w:tr w:rsidR="001C4E63" w:rsidRPr="00A20A53" w14:paraId="52D09FEF" w14:textId="77777777" w:rsidTr="00D4381D">
        <w:tblPrEx>
          <w:tblBorders>
            <w:top w:val="single" w:sz="8" w:space="0" w:color="auto"/>
            <w:left w:val="single" w:sz="8" w:space="0" w:color="auto"/>
            <w:right w:val="single" w:sz="8" w:space="0" w:color="auto"/>
            <w:insideH w:val="none" w:sz="0" w:space="0" w:color="auto"/>
            <w:insideV w:val="none" w:sz="0" w:space="0" w:color="auto"/>
          </w:tblBorders>
        </w:tblPrEx>
        <w:trPr>
          <w:gridAfter w:val="1"/>
          <w:wAfter w:w="4560" w:type="dxa"/>
          <w:trHeight w:val="144"/>
        </w:trPr>
        <w:tc>
          <w:tcPr>
            <w:tcW w:w="4795" w:type="dxa"/>
            <w:tcBorders>
              <w:top w:val="nil"/>
              <w:left w:val="nil"/>
              <w:bottom w:val="single" w:sz="8" w:space="0" w:color="auto"/>
              <w:right w:val="nil"/>
            </w:tcBorders>
          </w:tcPr>
          <w:p w14:paraId="182437F6" w14:textId="77777777" w:rsidR="001C4E63" w:rsidRDefault="001C4E63" w:rsidP="00EC2914">
            <w:pPr>
              <w:pStyle w:val="TableText"/>
              <w:keepNext/>
              <w:keepLines/>
            </w:pPr>
          </w:p>
          <w:p w14:paraId="4D8CA66F" w14:textId="77777777" w:rsidR="00AC0E97" w:rsidRDefault="00AC0E97" w:rsidP="00EC2914">
            <w:pPr>
              <w:pStyle w:val="TableText"/>
              <w:keepNext/>
              <w:keepLines/>
            </w:pPr>
          </w:p>
          <w:p w14:paraId="72305BAB" w14:textId="77777777" w:rsidR="00AC0E97" w:rsidRDefault="00AC0E97" w:rsidP="00EC2914">
            <w:pPr>
              <w:pStyle w:val="TableText"/>
              <w:keepNext/>
              <w:keepLines/>
            </w:pPr>
          </w:p>
          <w:p w14:paraId="745DF017" w14:textId="77777777" w:rsidR="00AC0E97" w:rsidRPr="00A20A53" w:rsidRDefault="00AC0E97" w:rsidP="00EC2914">
            <w:pPr>
              <w:pStyle w:val="TableText"/>
              <w:keepNext/>
              <w:keepLines/>
            </w:pPr>
          </w:p>
        </w:tc>
      </w:tr>
    </w:tbl>
    <w:p w14:paraId="6F7DA92C" w14:textId="13878E2E" w:rsidR="00FA5F5D" w:rsidRPr="00CF2761" w:rsidRDefault="007C1294" w:rsidP="00C41D05">
      <w:pPr>
        <w:spacing w:before="120" w:after="0"/>
        <w:jc w:val="left"/>
        <w:rPr>
          <w:strike/>
          <w:szCs w:val="20"/>
        </w:rPr>
      </w:pPr>
      <w:r>
        <w:rPr>
          <w:szCs w:val="20"/>
        </w:rPr>
        <w:t xml:space="preserve">Mr. Ethan </w:t>
      </w:r>
      <w:proofErr w:type="spellStart"/>
      <w:r>
        <w:rPr>
          <w:szCs w:val="20"/>
        </w:rPr>
        <w:t>Borgen</w:t>
      </w:r>
      <w:proofErr w:type="spellEnd"/>
      <w:r>
        <w:rPr>
          <w:szCs w:val="20"/>
        </w:rPr>
        <w:t>, Westchester County, New York</w:t>
      </w:r>
      <w:r w:rsidR="00DB62D4" w:rsidRPr="00A755D0">
        <w:rPr>
          <w:szCs w:val="20"/>
        </w:rPr>
        <w:t xml:space="preserve"> </w:t>
      </w:r>
      <w:r w:rsidR="00FA5F5D" w:rsidRPr="007D58E1">
        <w:rPr>
          <w:szCs w:val="20"/>
        </w:rPr>
        <w:t>| Committee Chair</w:t>
      </w:r>
      <w:r w:rsidR="0034592A">
        <w:rPr>
          <w:szCs w:val="20"/>
        </w:rPr>
        <w:t xml:space="preserve">- NCWM Representative </w:t>
      </w:r>
    </w:p>
    <w:p w14:paraId="2363C1FB" w14:textId="5CD1DBC2"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2D6537">
        <w:rPr>
          <w:rFonts w:ascii="Times New Roman" w:hAnsi="Times New Roman"/>
          <w:sz w:val="20"/>
          <w:szCs w:val="20"/>
        </w:rPr>
        <w:t>Marc Paquette, Vermont</w:t>
      </w:r>
      <w:r w:rsidRPr="00A755D0">
        <w:rPr>
          <w:rFonts w:ascii="Times New Roman" w:hAnsi="Times New Roman"/>
          <w:sz w:val="20"/>
          <w:szCs w:val="20"/>
        </w:rPr>
        <w:t xml:space="preserve"> | Member</w:t>
      </w:r>
    </w:p>
    <w:p w14:paraId="1B1A2775" w14:textId="2C102B84" w:rsidR="008A4BEB" w:rsidRPr="0034592A" w:rsidRDefault="00601ECB" w:rsidP="008A4BEB">
      <w:pPr>
        <w:pStyle w:val="NoSpacing"/>
        <w:rPr>
          <w:rFonts w:ascii="Times New Roman" w:hAnsi="Times New Roman"/>
          <w:sz w:val="20"/>
          <w:szCs w:val="20"/>
        </w:rPr>
      </w:pPr>
      <w:r>
        <w:rPr>
          <w:rFonts w:ascii="Times New Roman" w:hAnsi="Times New Roman"/>
          <w:sz w:val="20"/>
          <w:szCs w:val="20"/>
        </w:rPr>
        <w:t xml:space="preserve">Mr. </w:t>
      </w:r>
      <w:r w:rsidR="002D6537">
        <w:rPr>
          <w:rFonts w:ascii="Times New Roman" w:hAnsi="Times New Roman"/>
          <w:sz w:val="20"/>
          <w:szCs w:val="20"/>
        </w:rPr>
        <w:t>B</w:t>
      </w:r>
      <w:r w:rsidR="00C267B1">
        <w:rPr>
          <w:rFonts w:ascii="Times New Roman" w:hAnsi="Times New Roman"/>
          <w:sz w:val="20"/>
          <w:szCs w:val="20"/>
        </w:rPr>
        <w:t>ill Callaway, Crompco</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C267B1">
        <w:rPr>
          <w:rFonts w:ascii="Times New Roman" w:hAnsi="Times New Roman"/>
          <w:sz w:val="20"/>
          <w:szCs w:val="20"/>
        </w:rPr>
        <w:t>Associate Member</w:t>
      </w:r>
      <w:r w:rsidR="00280B81">
        <w:rPr>
          <w:rFonts w:ascii="Times New Roman" w:hAnsi="Times New Roman"/>
          <w:sz w:val="20"/>
          <w:szCs w:val="20"/>
        </w:rPr>
        <w:t xml:space="preserve">ship Representative </w:t>
      </w:r>
    </w:p>
    <w:p w14:paraId="4EE2EF35" w14:textId="47D914BF" w:rsidR="00225E3E" w:rsidRDefault="0034592A"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lnNumType w:countBy="1"/>
          <w:pgNumType w:start="469"/>
          <w:cols w:space="720"/>
          <w:docGrid w:linePitch="299"/>
        </w:sectPr>
      </w:pPr>
      <w:r>
        <w:rPr>
          <w:rFonts w:ascii="Times New Roman" w:eastAsia="Times New Roman" w:hAnsi="Times New Roman"/>
          <w:b/>
          <w:bCs/>
          <w:spacing w:val="-3"/>
          <w:sz w:val="20"/>
        </w:rPr>
        <w:t xml:space="preserve">NE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r w:rsidR="00AC0E97">
        <w:rPr>
          <w:rFonts w:ascii="Times New Roman" w:eastAsia="Times New Roman" w:hAnsi="Times New Roman"/>
          <w:b/>
          <w:bCs/>
          <w:sz w:val="20"/>
        </w:rPr>
        <w:lastRenderedPageBreak/>
        <w:br w:type="page"/>
      </w: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1" w:name="AppendixA"/>
      <w:r w:rsidRPr="008E1432">
        <w:rPr>
          <w:rFonts w:ascii="Times New Roman" w:hAnsi="Times New Roman"/>
          <w:b/>
          <w:bCs/>
          <w:sz w:val="32"/>
          <w:szCs w:val="32"/>
        </w:rPr>
        <w:lastRenderedPageBreak/>
        <w:t>Appendix A</w:t>
      </w:r>
    </w:p>
    <w:bookmarkEnd w:id="21"/>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4394AED7" w14:textId="77777777" w:rsidR="00AC0E97" w:rsidRDefault="00AC0E97" w:rsidP="007A7D6D">
      <w:pPr>
        <w:pStyle w:val="NoSpacing"/>
        <w:suppressLineNumbers/>
        <w:jc w:val="center"/>
        <w:rPr>
          <w:rFonts w:ascii="Times New Roman" w:hAnsi="Times New Roman"/>
        </w:rPr>
      </w:pPr>
    </w:p>
    <w:p w14:paraId="5027E8D5" w14:textId="77777777" w:rsidR="00A05EFE" w:rsidRPr="007B6611" w:rsidRDefault="00A05EFE" w:rsidP="007A7D6D">
      <w:pPr>
        <w:pStyle w:val="NoSpacing"/>
        <w:suppressLineNumbers/>
        <w:jc w:val="center"/>
        <w:rPr>
          <w:rFonts w:ascii="Times New Roman" w:hAnsi="Times New Roman"/>
        </w:rPr>
      </w:pP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lastRenderedPageBreak/>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261C2100" w:rsidR="006A6406" w:rsidRPr="008E1061" w:rsidRDefault="006A6406" w:rsidP="008E1061">
      <w:pPr>
        <w:tabs>
          <w:tab w:val="center" w:pos="4680"/>
        </w:tabs>
        <w:sectPr w:rsidR="006A6406" w:rsidRPr="008E1061" w:rsidSect="00FC0EA0">
          <w:headerReference w:type="even" r:id="rId26"/>
          <w:headerReference w:type="default" r:id="rId27"/>
          <w:footerReference w:type="even" r:id="rId28"/>
          <w:footerReference w:type="default" r:id="rId29"/>
          <w:headerReference w:type="first" r:id="rId30"/>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2" w:name="AppendixB"/>
      <w:r w:rsidRPr="00152B39">
        <w:rPr>
          <w:rFonts w:ascii="Times New Roman" w:hAnsi="Times New Roman"/>
          <w:b/>
          <w:bCs/>
          <w:sz w:val="28"/>
          <w:szCs w:val="28"/>
        </w:rPr>
        <w:t>Appendix B</w:t>
      </w:r>
    </w:p>
    <w:bookmarkEnd w:id="22"/>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 xml:space="preserve">All in person field inspection classes postponed until further </w:t>
      </w:r>
      <w:proofErr w:type="gramStart"/>
      <w:r w:rsidRPr="006F4D40">
        <w:rPr>
          <w:rFonts w:ascii="Times New Roman" w:hAnsi="Times New Roman"/>
          <w:sz w:val="20"/>
          <w:szCs w:val="20"/>
        </w:rPr>
        <w:t>notice</w:t>
      </w:r>
      <w:proofErr w:type="gramEnd"/>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 xml:space="preserve">this </w:t>
      </w:r>
      <w:proofErr w:type="gramStart"/>
      <w:r w:rsidR="00BF1F43" w:rsidRPr="006F4D40">
        <w:rPr>
          <w:rFonts w:ascii="Times New Roman" w:hAnsi="Times New Roman"/>
          <w:sz w:val="20"/>
          <w:szCs w:val="20"/>
        </w:rPr>
        <w:t>summer</w:t>
      </w:r>
      <w:proofErr w:type="gramEnd"/>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w:t>
      </w:r>
      <w:proofErr w:type="gramStart"/>
      <w:r w:rsidRPr="006F4D40">
        <w:rPr>
          <w:rFonts w:ascii="Times New Roman" w:hAnsi="Times New Roman"/>
          <w:sz w:val="20"/>
          <w:szCs w:val="20"/>
        </w:rPr>
        <w:t>unfolds</w:t>
      </w:r>
      <w:proofErr w:type="gramEnd"/>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Unclear how pandemic related restrictions will affect NIST OWM’s future in-person training for all </w:t>
      </w:r>
      <w:proofErr w:type="gramStart"/>
      <w:r w:rsidRPr="006F4D40">
        <w:rPr>
          <w:rFonts w:ascii="Times New Roman" w:hAnsi="Times New Roman"/>
          <w:sz w:val="20"/>
          <w:szCs w:val="20"/>
        </w:rPr>
        <w:t>programs</w:t>
      </w:r>
      <w:proofErr w:type="gramEnd"/>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 xml:space="preserve">groups of </w:t>
      </w:r>
      <w:proofErr w:type="gramStart"/>
      <w:r w:rsidR="00EE6AA7" w:rsidRPr="006F4D40">
        <w:rPr>
          <w:rFonts w:ascii="Times New Roman" w:hAnsi="Times New Roman"/>
          <w:sz w:val="20"/>
          <w:szCs w:val="20"/>
        </w:rPr>
        <w:t>students</w:t>
      </w:r>
      <w:proofErr w:type="gramEnd"/>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w:t>
      </w:r>
      <w:proofErr w:type="gramStart"/>
      <w:r w:rsidRPr="006F4D40">
        <w:rPr>
          <w:rFonts w:ascii="Times New Roman" w:hAnsi="Times New Roman"/>
          <w:sz w:val="20"/>
          <w:szCs w:val="20"/>
        </w:rPr>
        <w:t>person</w:t>
      </w:r>
      <w:proofErr w:type="gramEnd"/>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Will continue to offer virtual </w:t>
      </w:r>
      <w:proofErr w:type="gramStart"/>
      <w:r w:rsidRPr="006F4D40">
        <w:rPr>
          <w:rFonts w:ascii="Times New Roman" w:hAnsi="Times New Roman"/>
          <w:sz w:val="20"/>
          <w:szCs w:val="20"/>
        </w:rPr>
        <w:t>training</w:t>
      </w:r>
      <w:proofErr w:type="gramEnd"/>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Plan to expand available virtual training </w:t>
      </w:r>
      <w:proofErr w:type="gramStart"/>
      <w:r w:rsidRPr="006F4D40">
        <w:rPr>
          <w:rFonts w:ascii="Times New Roman" w:hAnsi="Times New Roman"/>
          <w:sz w:val="20"/>
          <w:szCs w:val="20"/>
        </w:rPr>
        <w:t>topics</w:t>
      </w:r>
      <w:proofErr w:type="gramEnd"/>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w:t>
      </w:r>
      <w:proofErr w:type="gramStart"/>
      <w:r w:rsidR="009B34C9" w:rsidRPr="006F4D40">
        <w:rPr>
          <w:rFonts w:ascii="Times New Roman" w:hAnsi="Times New Roman"/>
          <w:sz w:val="20"/>
          <w:szCs w:val="20"/>
        </w:rPr>
        <w:t>training</w:t>
      </w:r>
      <w:proofErr w:type="gramEnd"/>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w:t>
      </w:r>
      <w:proofErr w:type="gramStart"/>
      <w:r w:rsidR="0064137D" w:rsidRPr="006F4D40">
        <w:rPr>
          <w:rFonts w:ascii="Times New Roman" w:hAnsi="Times New Roman"/>
          <w:sz w:val="20"/>
          <w:szCs w:val="20"/>
        </w:rPr>
        <w:t>effort</w:t>
      </w:r>
      <w:proofErr w:type="gramEnd"/>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pace has been allocated and equipment purchases are in </w:t>
      </w:r>
      <w:proofErr w:type="gramStart"/>
      <w:r w:rsidRPr="006F4D40">
        <w:rPr>
          <w:rFonts w:ascii="Times New Roman" w:hAnsi="Times New Roman"/>
          <w:sz w:val="20"/>
          <w:szCs w:val="20"/>
        </w:rPr>
        <w:t>progress</w:t>
      </w:r>
      <w:proofErr w:type="gramEnd"/>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 xml:space="preserve">virtual technology and/or local on-site trainers to help </w:t>
      </w:r>
      <w:proofErr w:type="gramStart"/>
      <w:r w:rsidR="001D078E" w:rsidRPr="006F4D40">
        <w:rPr>
          <w:rFonts w:ascii="Times New Roman" w:hAnsi="Times New Roman"/>
          <w:sz w:val="20"/>
          <w:szCs w:val="20"/>
        </w:rPr>
        <w:t>facilitate</w:t>
      </w:r>
      <w:proofErr w:type="gramEnd"/>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6145FF" w:rsidP="001D078E">
      <w:pPr>
        <w:pStyle w:val="NoSpacing"/>
        <w:numPr>
          <w:ilvl w:val="0"/>
          <w:numId w:val="21"/>
        </w:numPr>
        <w:rPr>
          <w:rFonts w:ascii="Times New Roman" w:hAnsi="Times New Roman"/>
          <w:sz w:val="20"/>
          <w:szCs w:val="20"/>
        </w:rPr>
      </w:pPr>
      <w:hyperlink r:id="rId3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 xml:space="preserve">LPG (Propane) – Verifying the Net Contents of 20 lb Cylinders (Part 1)” already in progress with several upcoming </w:t>
      </w:r>
      <w:proofErr w:type="gramStart"/>
      <w:r w:rsidRPr="004C2B48">
        <w:rPr>
          <w:rFonts w:ascii="Times New Roman" w:hAnsi="Times New Roman"/>
          <w:sz w:val="20"/>
          <w:szCs w:val="20"/>
        </w:rPr>
        <w:t>sessions</w:t>
      </w:r>
      <w:proofErr w:type="gramEnd"/>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2"/>
      <w:headerReference w:type="default" r:id="rId33"/>
      <w:footerReference w:type="even" r:id="rId34"/>
      <w:footerReference w:type="default" r:id="rId35"/>
      <w:headerReference w:type="first" r:id="rId3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F7F27" w14:textId="77777777" w:rsidR="003C5D82" w:rsidRDefault="003C5D82">
      <w:pPr>
        <w:spacing w:after="0"/>
      </w:pPr>
      <w:r>
        <w:separator/>
      </w:r>
    </w:p>
  </w:endnote>
  <w:endnote w:type="continuationSeparator" w:id="0">
    <w:p w14:paraId="6A96E3DE" w14:textId="77777777" w:rsidR="003C5D82" w:rsidRDefault="003C5D82">
      <w:pPr>
        <w:spacing w:after="0"/>
      </w:pPr>
      <w:r>
        <w:continuationSeparator/>
      </w:r>
    </w:p>
  </w:endnote>
  <w:endnote w:type="continuationNotice" w:id="1">
    <w:p w14:paraId="48019B75" w14:textId="77777777" w:rsidR="003C5D82" w:rsidRDefault="003C5D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83AF" w14:textId="77777777" w:rsidR="00552DC8" w:rsidRDefault="00552D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26DEF" w14:textId="77777777" w:rsidR="003C5D82" w:rsidRDefault="003C5D82">
      <w:pPr>
        <w:spacing w:after="0"/>
      </w:pPr>
      <w:r>
        <w:separator/>
      </w:r>
    </w:p>
  </w:footnote>
  <w:footnote w:type="continuationSeparator" w:id="0">
    <w:p w14:paraId="04E3D953" w14:textId="77777777" w:rsidR="003C5D82" w:rsidRDefault="003C5D82">
      <w:pPr>
        <w:spacing w:after="0"/>
      </w:pPr>
      <w:r>
        <w:continuationSeparator/>
      </w:r>
    </w:p>
  </w:footnote>
  <w:footnote w:type="continuationNotice" w:id="1">
    <w:p w14:paraId="2398C9E7" w14:textId="77777777" w:rsidR="003C5D82" w:rsidRDefault="003C5D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1928A867" w:rsidR="008718AF" w:rsidRDefault="00391BA0" w:rsidP="001A028D">
    <w:pPr>
      <w:pStyle w:val="Header"/>
      <w:tabs>
        <w:tab w:val="clear" w:pos="4680"/>
      </w:tabs>
      <w:jc w:val="left"/>
      <w:rPr>
        <w:szCs w:val="20"/>
      </w:rPr>
    </w:pPr>
    <w:r>
      <w:rPr>
        <w:szCs w:val="20"/>
      </w:rPr>
      <w:t xml:space="preserve">NEWMA </w:t>
    </w:r>
    <w:r w:rsidR="008718AF" w:rsidRPr="005E16E8">
      <w:rPr>
        <w:szCs w:val="20"/>
      </w:rPr>
      <w:t>PDC</w:t>
    </w:r>
    <w:r>
      <w:rPr>
        <w:szCs w:val="20"/>
      </w:rPr>
      <w:t xml:space="preserve"> 2023 Annual Meeting </w:t>
    </w:r>
    <w:r w:rsidR="000604D1">
      <w:rPr>
        <w:szCs w:val="20"/>
      </w:rPr>
      <w:t>Final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17037025" w:rsidR="00CC565A" w:rsidRPr="00994468" w:rsidRDefault="001A028D" w:rsidP="001A028D">
    <w:pPr>
      <w:pStyle w:val="Header"/>
      <w:jc w:val="right"/>
    </w:pPr>
    <w:r>
      <w:t xml:space="preserve">NEWMA PDC </w:t>
    </w:r>
    <w:r w:rsidR="00994468">
      <w:t>202</w:t>
    </w:r>
    <w:r w:rsidR="00CC565A">
      <w:t>3</w:t>
    </w:r>
    <w:r w:rsidR="00994468">
      <w:t xml:space="preserve"> </w:t>
    </w:r>
    <w:r>
      <w:t>Annual Meeting</w:t>
    </w:r>
    <w:r w:rsidR="000604D1">
      <w:t xml:space="preserve"> Final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0A20" w14:textId="77777777" w:rsidR="00552DC8" w:rsidRDefault="00552D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67E135BD"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sidR="00552DC8">
      <w:rPr>
        <w:szCs w:val="20"/>
      </w:rPr>
      <w:t>Annual</w:t>
    </w:r>
    <w:r>
      <w:rPr>
        <w:szCs w:val="20"/>
      </w:rPr>
      <w:t xml:space="preserve"> Meeting</w:t>
    </w:r>
    <w:r w:rsidR="00552DC8">
      <w:rPr>
        <w:szCs w:val="20"/>
      </w:rPr>
      <w:t xml:space="preserve"> Final</w:t>
    </w:r>
    <w:r w:rsidR="003D0E0C">
      <w:rPr>
        <w:szCs w:val="20"/>
      </w:rPr>
      <w:t xml:space="preserve"> </w:t>
    </w:r>
    <w:r>
      <w:rPr>
        <w:szCs w:val="20"/>
      </w:rPr>
      <w:t>Report</w:t>
    </w:r>
  </w:p>
  <w:p w14:paraId="51B79547" w14:textId="481C4C53" w:rsidR="008718AF" w:rsidRDefault="008718AF" w:rsidP="003B5322">
    <w:pPr>
      <w:pStyle w:val="Header"/>
      <w:tabs>
        <w:tab w:val="clear" w:pos="4680"/>
      </w:tabs>
      <w:jc w:val="righ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53557AD6" w:rsidR="008718AF" w:rsidRDefault="008718AF" w:rsidP="003E170A">
    <w:pPr>
      <w:pStyle w:val="Header"/>
      <w:tabs>
        <w:tab w:val="clear" w:pos="4680"/>
      </w:tabs>
      <w:jc w:val="right"/>
      <w:rPr>
        <w:szCs w:val="20"/>
      </w:rPr>
    </w:pPr>
    <w:r>
      <w:rPr>
        <w:szCs w:val="20"/>
      </w:rPr>
      <w:t>202</w:t>
    </w:r>
    <w:r w:rsidR="00DE5BB9">
      <w:rPr>
        <w:szCs w:val="20"/>
      </w:rPr>
      <w:t>3</w:t>
    </w:r>
    <w:r w:rsidRPr="005E16E8">
      <w:rPr>
        <w:szCs w:val="20"/>
      </w:rPr>
      <w:t xml:space="preserve"> </w:t>
    </w:r>
    <w:r w:rsidR="00DE5BB9">
      <w:rPr>
        <w:szCs w:val="20"/>
      </w:rPr>
      <w:t xml:space="preserve">PDC </w:t>
    </w:r>
    <w:r w:rsidR="00552DC8">
      <w:rPr>
        <w:szCs w:val="20"/>
      </w:rPr>
      <w:t>Annual</w:t>
    </w:r>
    <w:r>
      <w:rPr>
        <w:szCs w:val="20"/>
      </w:rPr>
      <w:t xml:space="preserve"> Meeting </w:t>
    </w:r>
    <w:r w:rsidR="00552DC8">
      <w:rPr>
        <w:szCs w:val="20"/>
      </w:rPr>
      <w:t xml:space="preserve">Final </w:t>
    </w:r>
    <w:r>
      <w:rPr>
        <w:szCs w:val="20"/>
      </w:rPr>
      <w:t>Report</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0A59EC21" w:rsidR="008718AF" w:rsidRDefault="008718AF" w:rsidP="007A7D6D">
    <w:pPr>
      <w:pStyle w:val="Header"/>
      <w:tabs>
        <w:tab w:val="clear" w:pos="4680"/>
      </w:tabs>
      <w:jc w:val="right"/>
      <w:rPr>
        <w:szCs w:val="20"/>
      </w:rPr>
    </w:pPr>
    <w:r w:rsidRPr="005E16E8">
      <w:rPr>
        <w:szCs w:val="20"/>
      </w:rPr>
      <w:t xml:space="preserve">PDC </w:t>
    </w:r>
    <w:r>
      <w:rPr>
        <w:szCs w:val="20"/>
      </w:rPr>
      <w:t>202</w:t>
    </w:r>
    <w:r w:rsidR="00057E7C">
      <w:rPr>
        <w:szCs w:val="20"/>
      </w:rPr>
      <w:t>3</w:t>
    </w:r>
    <w:r w:rsidRPr="005E16E8">
      <w:rPr>
        <w:szCs w:val="20"/>
      </w:rPr>
      <w:t xml:space="preserve"> </w:t>
    </w:r>
    <w:r w:rsidR="00057E7C">
      <w:rPr>
        <w:szCs w:val="20"/>
      </w:rPr>
      <w:t>Annual</w:t>
    </w:r>
    <w:r>
      <w:rPr>
        <w:szCs w:val="20"/>
      </w:rPr>
      <w:t xml:space="preserve"> Meeting</w:t>
    </w:r>
    <w:r w:rsidR="00A65946">
      <w:rPr>
        <w:szCs w:val="20"/>
      </w:rPr>
      <w:t xml:space="preserve"> Final</w:t>
    </w:r>
    <w:r>
      <w:rPr>
        <w:szCs w:val="20"/>
      </w:rPr>
      <w:t xml:space="preserve"> Report</w:t>
    </w:r>
  </w:p>
  <w:p w14:paraId="31FE9F27" w14:textId="249537B7" w:rsidR="008718AF" w:rsidRDefault="008718AF"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3C36C9A" w:rsidR="008718AF" w:rsidRDefault="008718AF" w:rsidP="003E170A">
    <w:pPr>
      <w:pStyle w:val="Header"/>
      <w:tabs>
        <w:tab w:val="clear" w:pos="4680"/>
      </w:tabs>
      <w:jc w:val="right"/>
      <w:rPr>
        <w:szCs w:val="20"/>
      </w:rPr>
    </w:pPr>
    <w:r w:rsidRPr="005E16E8">
      <w:rPr>
        <w:szCs w:val="20"/>
      </w:rPr>
      <w:t xml:space="preserve">PDC </w:t>
    </w:r>
    <w:r>
      <w:rPr>
        <w:szCs w:val="20"/>
      </w:rPr>
      <w:t>202</w:t>
    </w:r>
    <w:r w:rsidR="00057E7C">
      <w:rPr>
        <w:szCs w:val="20"/>
      </w:rPr>
      <w:t>3</w:t>
    </w:r>
    <w:r w:rsidRPr="005E16E8">
      <w:rPr>
        <w:szCs w:val="20"/>
      </w:rPr>
      <w:t xml:space="preserve"> </w:t>
    </w:r>
    <w:r w:rsidR="00057E7C">
      <w:rPr>
        <w:szCs w:val="20"/>
      </w:rPr>
      <w:t>Annual</w:t>
    </w:r>
    <w:r>
      <w:rPr>
        <w:szCs w:val="20"/>
      </w:rPr>
      <w:t xml:space="preserve"> Meeting</w:t>
    </w:r>
    <w:r w:rsidR="00057E7C">
      <w:rPr>
        <w:szCs w:val="20"/>
      </w:rPr>
      <w:t xml:space="preserve"> Final</w:t>
    </w:r>
    <w:r>
      <w:rPr>
        <w:szCs w:val="20"/>
      </w:rPr>
      <w:t xml:space="preserve"> Report</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932437">
    <w:abstractNumId w:val="11"/>
  </w:num>
  <w:num w:numId="2" w16cid:durableId="1992706493">
    <w:abstractNumId w:val="20"/>
  </w:num>
  <w:num w:numId="3" w16cid:durableId="92013804">
    <w:abstractNumId w:val="4"/>
  </w:num>
  <w:num w:numId="4" w16cid:durableId="112603286">
    <w:abstractNumId w:val="15"/>
  </w:num>
  <w:num w:numId="5" w16cid:durableId="206527589">
    <w:abstractNumId w:val="13"/>
  </w:num>
  <w:num w:numId="6" w16cid:durableId="1543975423">
    <w:abstractNumId w:val="10"/>
  </w:num>
  <w:num w:numId="7" w16cid:durableId="842203370">
    <w:abstractNumId w:val="14"/>
  </w:num>
  <w:num w:numId="8" w16cid:durableId="641933675">
    <w:abstractNumId w:val="17"/>
  </w:num>
  <w:num w:numId="9" w16cid:durableId="2091736240">
    <w:abstractNumId w:val="8"/>
  </w:num>
  <w:num w:numId="10" w16cid:durableId="56513820">
    <w:abstractNumId w:val="0"/>
  </w:num>
  <w:num w:numId="11" w16cid:durableId="1505784982">
    <w:abstractNumId w:val="23"/>
  </w:num>
  <w:num w:numId="12" w16cid:durableId="1508524298">
    <w:abstractNumId w:val="5"/>
  </w:num>
  <w:num w:numId="13" w16cid:durableId="1508518372">
    <w:abstractNumId w:val="9"/>
  </w:num>
  <w:num w:numId="14" w16cid:durableId="1758746059">
    <w:abstractNumId w:val="7"/>
  </w:num>
  <w:num w:numId="15" w16cid:durableId="1037194579">
    <w:abstractNumId w:val="18"/>
  </w:num>
  <w:num w:numId="16" w16cid:durableId="2510296">
    <w:abstractNumId w:val="22"/>
  </w:num>
  <w:num w:numId="17" w16cid:durableId="817527222">
    <w:abstractNumId w:val="24"/>
  </w:num>
  <w:num w:numId="18" w16cid:durableId="132796645">
    <w:abstractNumId w:val="21"/>
  </w:num>
  <w:num w:numId="19" w16cid:durableId="195119644">
    <w:abstractNumId w:val="12"/>
  </w:num>
  <w:num w:numId="20" w16cid:durableId="1152256274">
    <w:abstractNumId w:val="16"/>
  </w:num>
  <w:num w:numId="21" w16cid:durableId="1158233177">
    <w:abstractNumId w:val="1"/>
  </w:num>
  <w:num w:numId="22" w16cid:durableId="597493862">
    <w:abstractNumId w:val="3"/>
  </w:num>
  <w:num w:numId="23" w16cid:durableId="55396399">
    <w:abstractNumId w:val="19"/>
  </w:num>
  <w:num w:numId="24" w16cid:durableId="1044788777">
    <w:abstractNumId w:val="2"/>
  </w:num>
  <w:num w:numId="25" w16cid:durableId="1550999117">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BFD"/>
    <w:rsid w:val="000404F8"/>
    <w:rsid w:val="000412CC"/>
    <w:rsid w:val="0004260B"/>
    <w:rsid w:val="000439BB"/>
    <w:rsid w:val="00043CE9"/>
    <w:rsid w:val="0004422B"/>
    <w:rsid w:val="00045654"/>
    <w:rsid w:val="00047436"/>
    <w:rsid w:val="000475BE"/>
    <w:rsid w:val="00047C5F"/>
    <w:rsid w:val="00050EE9"/>
    <w:rsid w:val="000519BE"/>
    <w:rsid w:val="00052BAA"/>
    <w:rsid w:val="0005361B"/>
    <w:rsid w:val="000546A6"/>
    <w:rsid w:val="00055C51"/>
    <w:rsid w:val="00057E7C"/>
    <w:rsid w:val="000604D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280"/>
    <w:rsid w:val="00082685"/>
    <w:rsid w:val="000829FE"/>
    <w:rsid w:val="00084386"/>
    <w:rsid w:val="000847B0"/>
    <w:rsid w:val="00092110"/>
    <w:rsid w:val="000940E3"/>
    <w:rsid w:val="000962C2"/>
    <w:rsid w:val="0009663C"/>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3EE1"/>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C3A"/>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3C58"/>
    <w:rsid w:val="00194B54"/>
    <w:rsid w:val="00194C77"/>
    <w:rsid w:val="00195003"/>
    <w:rsid w:val="001A028D"/>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58"/>
    <w:rsid w:val="00225E3E"/>
    <w:rsid w:val="00227838"/>
    <w:rsid w:val="00227FDE"/>
    <w:rsid w:val="002300B9"/>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AEC"/>
    <w:rsid w:val="0024621A"/>
    <w:rsid w:val="0024631C"/>
    <w:rsid w:val="00246B36"/>
    <w:rsid w:val="00246CD4"/>
    <w:rsid w:val="00246E35"/>
    <w:rsid w:val="00247184"/>
    <w:rsid w:val="002478C8"/>
    <w:rsid w:val="00247E73"/>
    <w:rsid w:val="00247F3A"/>
    <w:rsid w:val="00250260"/>
    <w:rsid w:val="00253535"/>
    <w:rsid w:val="00255BE1"/>
    <w:rsid w:val="002564FB"/>
    <w:rsid w:val="00257E7B"/>
    <w:rsid w:val="00260190"/>
    <w:rsid w:val="00260DBC"/>
    <w:rsid w:val="00263439"/>
    <w:rsid w:val="00263868"/>
    <w:rsid w:val="0026481D"/>
    <w:rsid w:val="0026510F"/>
    <w:rsid w:val="002657EE"/>
    <w:rsid w:val="002659F6"/>
    <w:rsid w:val="00265F52"/>
    <w:rsid w:val="00273D3F"/>
    <w:rsid w:val="00274770"/>
    <w:rsid w:val="0027490F"/>
    <w:rsid w:val="00275B22"/>
    <w:rsid w:val="00275FFD"/>
    <w:rsid w:val="00276F6E"/>
    <w:rsid w:val="00277198"/>
    <w:rsid w:val="002805E4"/>
    <w:rsid w:val="00280B81"/>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D06"/>
    <w:rsid w:val="002B5F2E"/>
    <w:rsid w:val="002B64F0"/>
    <w:rsid w:val="002B6D0F"/>
    <w:rsid w:val="002B77C0"/>
    <w:rsid w:val="002C09A0"/>
    <w:rsid w:val="002C11CA"/>
    <w:rsid w:val="002C5D82"/>
    <w:rsid w:val="002D0311"/>
    <w:rsid w:val="002D223B"/>
    <w:rsid w:val="002D25DA"/>
    <w:rsid w:val="002D4013"/>
    <w:rsid w:val="002D506C"/>
    <w:rsid w:val="002D653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05758"/>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2557"/>
    <w:rsid w:val="0034368E"/>
    <w:rsid w:val="00344302"/>
    <w:rsid w:val="0034592A"/>
    <w:rsid w:val="00345CBE"/>
    <w:rsid w:val="00345FF9"/>
    <w:rsid w:val="00346D3D"/>
    <w:rsid w:val="00346F4B"/>
    <w:rsid w:val="00347C36"/>
    <w:rsid w:val="00347C72"/>
    <w:rsid w:val="00347EC8"/>
    <w:rsid w:val="00350AD9"/>
    <w:rsid w:val="003510AB"/>
    <w:rsid w:val="00352058"/>
    <w:rsid w:val="0035294C"/>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BA0"/>
    <w:rsid w:val="00391F59"/>
    <w:rsid w:val="00394199"/>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5D82"/>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4027"/>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6E61"/>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715D"/>
    <w:rsid w:val="004E7172"/>
    <w:rsid w:val="004F0E03"/>
    <w:rsid w:val="004F1323"/>
    <w:rsid w:val="004F28C7"/>
    <w:rsid w:val="004F3308"/>
    <w:rsid w:val="004F4F09"/>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2C1"/>
    <w:rsid w:val="00547A0B"/>
    <w:rsid w:val="0055103D"/>
    <w:rsid w:val="0055118B"/>
    <w:rsid w:val="005512D7"/>
    <w:rsid w:val="00551AF4"/>
    <w:rsid w:val="00552DC8"/>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D70"/>
    <w:rsid w:val="005D4330"/>
    <w:rsid w:val="005D79C5"/>
    <w:rsid w:val="005E0B19"/>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119"/>
    <w:rsid w:val="00601ECB"/>
    <w:rsid w:val="006025AC"/>
    <w:rsid w:val="00603327"/>
    <w:rsid w:val="00603825"/>
    <w:rsid w:val="00605BF7"/>
    <w:rsid w:val="006060ED"/>
    <w:rsid w:val="006065DF"/>
    <w:rsid w:val="00606AEC"/>
    <w:rsid w:val="00606D98"/>
    <w:rsid w:val="00607077"/>
    <w:rsid w:val="00612C24"/>
    <w:rsid w:val="00612D48"/>
    <w:rsid w:val="006145FF"/>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601FC"/>
    <w:rsid w:val="007631FA"/>
    <w:rsid w:val="0076360A"/>
    <w:rsid w:val="007648F3"/>
    <w:rsid w:val="00764CD8"/>
    <w:rsid w:val="00765462"/>
    <w:rsid w:val="00765E43"/>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294"/>
    <w:rsid w:val="007C16F7"/>
    <w:rsid w:val="007C3740"/>
    <w:rsid w:val="007C52C0"/>
    <w:rsid w:val="007D0B01"/>
    <w:rsid w:val="007D1D3A"/>
    <w:rsid w:val="007D20EC"/>
    <w:rsid w:val="007D234E"/>
    <w:rsid w:val="007D2427"/>
    <w:rsid w:val="007D35EB"/>
    <w:rsid w:val="007D58E1"/>
    <w:rsid w:val="007D7A18"/>
    <w:rsid w:val="007E0879"/>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1AC0"/>
    <w:rsid w:val="008525D0"/>
    <w:rsid w:val="00854A1B"/>
    <w:rsid w:val="008550FB"/>
    <w:rsid w:val="00855C10"/>
    <w:rsid w:val="0085680A"/>
    <w:rsid w:val="00857122"/>
    <w:rsid w:val="00860624"/>
    <w:rsid w:val="00860C27"/>
    <w:rsid w:val="00863103"/>
    <w:rsid w:val="00864B57"/>
    <w:rsid w:val="00866352"/>
    <w:rsid w:val="0087179F"/>
    <w:rsid w:val="008718AF"/>
    <w:rsid w:val="00872FF2"/>
    <w:rsid w:val="00873B78"/>
    <w:rsid w:val="00874E02"/>
    <w:rsid w:val="008758B1"/>
    <w:rsid w:val="008771A0"/>
    <w:rsid w:val="008773BB"/>
    <w:rsid w:val="0088153A"/>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F99"/>
    <w:rsid w:val="00953C76"/>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4468"/>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5B85"/>
    <w:rsid w:val="009E61B6"/>
    <w:rsid w:val="009E67B7"/>
    <w:rsid w:val="009E6FB5"/>
    <w:rsid w:val="009F15A4"/>
    <w:rsid w:val="009F22E6"/>
    <w:rsid w:val="009F3E39"/>
    <w:rsid w:val="009F46B3"/>
    <w:rsid w:val="009F55C0"/>
    <w:rsid w:val="00A00D3E"/>
    <w:rsid w:val="00A016D1"/>
    <w:rsid w:val="00A01EB5"/>
    <w:rsid w:val="00A022A1"/>
    <w:rsid w:val="00A0256C"/>
    <w:rsid w:val="00A03416"/>
    <w:rsid w:val="00A03C76"/>
    <w:rsid w:val="00A04742"/>
    <w:rsid w:val="00A05EFE"/>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5946"/>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953"/>
    <w:rsid w:val="00AB368D"/>
    <w:rsid w:val="00AB6DD2"/>
    <w:rsid w:val="00AB7964"/>
    <w:rsid w:val="00AC0A77"/>
    <w:rsid w:val="00AC0E9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14FC"/>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7B1"/>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1FEB"/>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381D"/>
    <w:rsid w:val="00D440D8"/>
    <w:rsid w:val="00D4693C"/>
    <w:rsid w:val="00D46F82"/>
    <w:rsid w:val="00D47ADE"/>
    <w:rsid w:val="00D47B95"/>
    <w:rsid w:val="00D47D43"/>
    <w:rsid w:val="00D51C55"/>
    <w:rsid w:val="00D526CE"/>
    <w:rsid w:val="00D526DF"/>
    <w:rsid w:val="00D526EF"/>
    <w:rsid w:val="00D53D59"/>
    <w:rsid w:val="00D54CAC"/>
    <w:rsid w:val="00D555C0"/>
    <w:rsid w:val="00D55744"/>
    <w:rsid w:val="00D56289"/>
    <w:rsid w:val="00D5751D"/>
    <w:rsid w:val="00D61D1E"/>
    <w:rsid w:val="00D62913"/>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909"/>
    <w:rsid w:val="00DF4E3A"/>
    <w:rsid w:val="00DF601F"/>
    <w:rsid w:val="00DF67B9"/>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BDC"/>
    <w:rsid w:val="00E50C32"/>
    <w:rsid w:val="00E51B25"/>
    <w:rsid w:val="00E5248C"/>
    <w:rsid w:val="00E53CD9"/>
    <w:rsid w:val="00E54172"/>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4EFD"/>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15F4"/>
    <w:rsid w:val="00EA2BAD"/>
    <w:rsid w:val="00EA32A7"/>
    <w:rsid w:val="00EA3690"/>
    <w:rsid w:val="00EA36A0"/>
    <w:rsid w:val="00EA394C"/>
    <w:rsid w:val="00EA3BB5"/>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15"/>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3EC4"/>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E5C8C"/>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footer" Target="footer3.xml"/><Relationship Id="rId33" Type="http://schemas.openxmlformats.org/officeDocument/2006/relationships/header" Target="header8.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yperlink" Target="http://www.nist.gov/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footer" Target="footer7.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4.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8</Pages>
  <Words>10608</Words>
  <Characters>6047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7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on Onwiler</cp:lastModifiedBy>
  <cp:revision>28</cp:revision>
  <cp:lastPrinted>2023-04-14T16:57:00Z</cp:lastPrinted>
  <dcterms:created xsi:type="dcterms:W3CDTF">2023-05-31T17:37:00Z</dcterms:created>
  <dcterms:modified xsi:type="dcterms:W3CDTF">2023-06-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